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C156A9" w14:textId="40F5798B" w:rsidR="00546F02" w:rsidRDefault="0090434B" w:rsidP="007B2E50">
      <w:pPr>
        <w:pStyle w:val="Heading1"/>
      </w:pPr>
      <w:r>
        <w:t>Terminology in history</w:t>
      </w:r>
      <w:r w:rsidR="004C45C0">
        <w:t xml:space="preserve"> K-10</w:t>
      </w:r>
    </w:p>
    <w:p w14:paraId="1ADE0023" w14:textId="3B92EAB1" w:rsidR="00BD2770" w:rsidRDefault="004C45C0" w:rsidP="00BD2770">
      <w:r w:rsidRPr="00BD2770">
        <w:t xml:space="preserve">This document references the </w:t>
      </w:r>
      <w:hyperlink r:id="rId11" w:history="1">
        <w:r w:rsidR="0090434B" w:rsidRPr="00BD2770">
          <w:rPr>
            <w:rStyle w:val="Hyperlink"/>
          </w:rPr>
          <w:t>History</w:t>
        </w:r>
        <w:r w:rsidRPr="00BD2770">
          <w:rPr>
            <w:rStyle w:val="Hyperlink"/>
          </w:rPr>
          <w:t xml:space="preserve"> K-10 Syllabus</w:t>
        </w:r>
      </w:hyperlink>
      <w:r w:rsidRPr="00BD2770">
        <w:t xml:space="preserve"> © NSW Education Standards Authority (NESA) for and on behalf of the Crown in right of th</w:t>
      </w:r>
      <w:r w:rsidR="0090434B" w:rsidRPr="00BD2770">
        <w:t>e</w:t>
      </w:r>
      <w:r w:rsidR="00BD2770">
        <w:t xml:space="preserve"> State of New South Wales, 2012</w:t>
      </w:r>
      <w:r w:rsidR="0088568F">
        <w:t>.</w:t>
      </w:r>
    </w:p>
    <w:p w14:paraId="066706CF" w14:textId="337885A4" w:rsidR="00BD2770" w:rsidRDefault="00BD2770" w:rsidP="00BD2770">
      <w:pPr>
        <w:pStyle w:val="Heading2"/>
      </w:pPr>
      <w:r>
        <w:t>Early Stage 1</w:t>
      </w:r>
    </w:p>
    <w:p w14:paraId="27B74A92" w14:textId="77777777" w:rsidR="00BD2770" w:rsidRDefault="00BD2770" w:rsidP="00BD2770">
      <w:pPr>
        <w:pStyle w:val="Heading3"/>
      </w:pPr>
      <w:r>
        <w:t>History concepts</w:t>
      </w:r>
    </w:p>
    <w:p w14:paraId="650F47E7" w14:textId="64157F08" w:rsidR="00BD2770" w:rsidRPr="00BD2770" w:rsidRDefault="00BD2770" w:rsidP="00BD2770">
      <w:pPr>
        <w:pStyle w:val="ListBullet"/>
      </w:pPr>
      <w:r w:rsidRPr="00BD2770">
        <w:t xml:space="preserve">Change and continuity </w:t>
      </w:r>
    </w:p>
    <w:p w14:paraId="164648C1" w14:textId="77777777" w:rsidR="00BD2770" w:rsidRPr="00BD2770" w:rsidRDefault="00BD2770" w:rsidP="00BD2770">
      <w:pPr>
        <w:pStyle w:val="ListBullet"/>
      </w:pPr>
      <w:r w:rsidRPr="00BD2770">
        <w:t>Cause and effect</w:t>
      </w:r>
    </w:p>
    <w:p w14:paraId="2161D3CE" w14:textId="77777777" w:rsidR="00BD2770" w:rsidRPr="00BD2770" w:rsidRDefault="00BD2770" w:rsidP="00BD2770">
      <w:pPr>
        <w:pStyle w:val="ListBullet"/>
      </w:pPr>
      <w:r w:rsidRPr="00BD2770">
        <w:t>Perspectives</w:t>
      </w:r>
    </w:p>
    <w:p w14:paraId="41074873" w14:textId="77777777" w:rsidR="00BD2770" w:rsidRPr="00BD2770" w:rsidRDefault="00BD2770" w:rsidP="00BD2770">
      <w:pPr>
        <w:pStyle w:val="ListBullet"/>
      </w:pPr>
      <w:r w:rsidRPr="00BD2770">
        <w:t xml:space="preserve">Empathetic understanding </w:t>
      </w:r>
    </w:p>
    <w:p w14:paraId="454DF2F9" w14:textId="77777777" w:rsidR="00BD2770" w:rsidRDefault="00BD2770" w:rsidP="00287704">
      <w:pPr>
        <w:pStyle w:val="ListBullet"/>
      </w:pPr>
      <w:r w:rsidRPr="00BD2770">
        <w:t xml:space="preserve">Significance </w:t>
      </w:r>
    </w:p>
    <w:p w14:paraId="0C897843" w14:textId="78F63581" w:rsidR="00BD2770" w:rsidRDefault="00BD2770" w:rsidP="00BD2770">
      <w:pPr>
        <w:pStyle w:val="Heading3"/>
      </w:pPr>
      <w:r w:rsidRPr="00BD2770">
        <w:t>Historical inquiry skills</w:t>
      </w:r>
    </w:p>
    <w:p w14:paraId="3A04B9F2" w14:textId="02A93657" w:rsidR="00BD2770" w:rsidRPr="00BD2770" w:rsidRDefault="00BD2770" w:rsidP="00BD2770">
      <w:r w:rsidRPr="00BD2770">
        <w:t>Question – ask, pose, (use how, what, why, who, when)</w:t>
      </w:r>
      <w:r w:rsidR="00D61FAE">
        <w:t>.</w:t>
      </w:r>
    </w:p>
    <w:p w14:paraId="625E55F9" w14:textId="50F28A14" w:rsidR="00BD2770" w:rsidRPr="00BD2770" w:rsidRDefault="00BD2770" w:rsidP="00BD2770">
      <w:r w:rsidRPr="00BD2770">
        <w:t>Research – listen, observe, collect, explore, examine, identify, record</w:t>
      </w:r>
      <w:r w:rsidR="00D61FAE">
        <w:t>.</w:t>
      </w:r>
    </w:p>
    <w:p w14:paraId="58152239" w14:textId="26643F7A" w:rsidR="00BD2770" w:rsidRPr="00BD2770" w:rsidRDefault="00BD2770" w:rsidP="00BD2770">
      <w:r w:rsidRPr="00BD2770">
        <w:t>Analyse and evaluate – describe, sequence, compare, recall, explain, discuss</w:t>
      </w:r>
      <w:r w:rsidR="00D61FAE">
        <w:t>.</w:t>
      </w:r>
    </w:p>
    <w:p w14:paraId="186F9133" w14:textId="1D6E3C49" w:rsidR="00BD2770" w:rsidRPr="00BD2770" w:rsidRDefault="00BD2770" w:rsidP="00BD2770">
      <w:r w:rsidRPr="00BD2770">
        <w:t>Communicate – talk, retell, narrate, illustrate, write, describ</w:t>
      </w:r>
      <w:r>
        <w:t>e, present, role play, reflect</w:t>
      </w:r>
      <w:r w:rsidR="00D61FAE">
        <w:t>.</w:t>
      </w:r>
    </w:p>
    <w:p w14:paraId="7D39BBFE" w14:textId="7AAE442F" w:rsidR="00BD2770" w:rsidRDefault="00BD2770" w:rsidP="00D61FAE">
      <w:pPr>
        <w:pStyle w:val="Heading3"/>
      </w:pPr>
      <w:r w:rsidRPr="00BD2770">
        <w:t>Historical terms</w:t>
      </w:r>
    </w:p>
    <w:p w14:paraId="7182722D" w14:textId="31F21CE8" w:rsidR="00D61FAE" w:rsidRPr="00D61FAE" w:rsidRDefault="00D61FAE" w:rsidP="00D61FAE">
      <w:pPr>
        <w:pStyle w:val="ListBullet"/>
      </w:pPr>
      <w:r>
        <w:t xml:space="preserve">History, </w:t>
      </w:r>
      <w:r w:rsidRPr="00D61FAE">
        <w:t>time, past, present, future, then, now, similar, different, important</w:t>
      </w:r>
      <w:r>
        <w:t>.</w:t>
      </w:r>
    </w:p>
    <w:p w14:paraId="3463154B" w14:textId="79AF803B" w:rsidR="00D61FAE" w:rsidRPr="00D61FAE" w:rsidRDefault="00D61FAE" w:rsidP="00D61FAE">
      <w:pPr>
        <w:pStyle w:val="ListBullet"/>
      </w:pPr>
      <w:r w:rsidRPr="00D61FAE">
        <w:t>Story, oral history, photograph, object, artefact, site, book, video, event, onlin</w:t>
      </w:r>
      <w:r>
        <w:t>e, collection, library, museum.</w:t>
      </w:r>
    </w:p>
    <w:p w14:paraId="0A7AB16B" w14:textId="0A0DFD6C" w:rsidR="00D61FAE" w:rsidRPr="00D61FAE" w:rsidRDefault="00D61FAE" w:rsidP="00D61FAE">
      <w:pPr>
        <w:pStyle w:val="ListBullet"/>
      </w:pPr>
      <w:r w:rsidRPr="00D61FAE">
        <w:t>Source, reliable source, primary source, secondary source, evidence, point of view, historical question</w:t>
      </w:r>
      <w:r>
        <w:t>.</w:t>
      </w:r>
    </w:p>
    <w:p w14:paraId="2C52C62C" w14:textId="72D909D0" w:rsidR="00BD2770" w:rsidRDefault="00BD2770" w:rsidP="00D61FAE">
      <w:pPr>
        <w:pStyle w:val="Heading3"/>
      </w:pPr>
      <w:r w:rsidRPr="00BD2770">
        <w:t>Syllabus topics</w:t>
      </w:r>
    </w:p>
    <w:p w14:paraId="2BC3ABF5" w14:textId="77777777" w:rsidR="00D61FAE" w:rsidRPr="00D61FAE" w:rsidRDefault="00D61FAE" w:rsidP="00D61FAE">
      <w:pPr>
        <w:rPr>
          <w:rStyle w:val="Strong"/>
          <w:lang w:eastAsia="zh-CN"/>
        </w:rPr>
      </w:pPr>
      <w:r w:rsidRPr="00D61FAE">
        <w:rPr>
          <w:rStyle w:val="Strong"/>
          <w:lang w:eastAsia="zh-CN"/>
        </w:rPr>
        <w:t xml:space="preserve">Personal and family histories </w:t>
      </w:r>
    </w:p>
    <w:p w14:paraId="0CA8B311" w14:textId="77777777" w:rsidR="00D61FAE" w:rsidRDefault="00D61FAE" w:rsidP="00D61FAE">
      <w:pPr>
        <w:rPr>
          <w:lang w:eastAsia="zh-CN"/>
        </w:rPr>
      </w:pPr>
      <w:r w:rsidRPr="00D61FAE">
        <w:rPr>
          <w:rStyle w:val="Strong"/>
          <w:lang w:eastAsia="zh-CN"/>
        </w:rPr>
        <w:lastRenderedPageBreak/>
        <w:t>My family and other families</w:t>
      </w:r>
      <w:r>
        <w:rPr>
          <w:lang w:eastAsia="zh-CN"/>
        </w:rPr>
        <w:t xml:space="preserve"> – history, time, then, now, past, present, personal, family, relationships, family history, generation, lifetime, stages, treasured, similar, different, daily life</w:t>
      </w:r>
    </w:p>
    <w:p w14:paraId="0B5A53FF" w14:textId="4183F368" w:rsidR="00D61FAE" w:rsidRDefault="00D61FAE" w:rsidP="00D61FAE">
      <w:pPr>
        <w:rPr>
          <w:lang w:eastAsia="zh-CN"/>
        </w:rPr>
      </w:pPr>
      <w:r w:rsidRPr="00885E5D">
        <w:rPr>
          <w:rStyle w:val="Strong"/>
          <w:lang w:eastAsia="zh-CN"/>
        </w:rPr>
        <w:t>Important family events</w:t>
      </w:r>
      <w:r>
        <w:rPr>
          <w:lang w:eastAsia="zh-CN"/>
        </w:rPr>
        <w:t xml:space="preserve"> – holidays, events, celebrate, commemorate, important, significant, special, point of view, respect, Aboriginal, Torres Strait Islander, Acknowledgement of Country</w:t>
      </w:r>
      <w:r w:rsidR="00885E5D">
        <w:rPr>
          <w:lang w:eastAsia="zh-CN"/>
        </w:rPr>
        <w:t>.</w:t>
      </w:r>
    </w:p>
    <w:p w14:paraId="7E1DA2D6" w14:textId="5E20B343" w:rsidR="00885E5D" w:rsidRDefault="00885E5D" w:rsidP="00885E5D">
      <w:pPr>
        <w:pStyle w:val="Heading2"/>
      </w:pPr>
      <w:r>
        <w:t>Stage 1</w:t>
      </w:r>
    </w:p>
    <w:p w14:paraId="2789EA48" w14:textId="36C7544B" w:rsidR="00885E5D" w:rsidRDefault="00885E5D" w:rsidP="00885E5D">
      <w:pPr>
        <w:pStyle w:val="Heading3"/>
      </w:pPr>
      <w:r>
        <w:t>History concepts</w:t>
      </w:r>
    </w:p>
    <w:p w14:paraId="7BB4EF86" w14:textId="77777777" w:rsidR="00885E5D" w:rsidRDefault="00885E5D" w:rsidP="00885E5D">
      <w:pPr>
        <w:pStyle w:val="ListBullet"/>
        <w:rPr>
          <w:lang w:eastAsia="zh-CN"/>
        </w:rPr>
      </w:pPr>
      <w:r>
        <w:rPr>
          <w:lang w:eastAsia="zh-CN"/>
        </w:rPr>
        <w:t xml:space="preserve">Change and continuity </w:t>
      </w:r>
    </w:p>
    <w:p w14:paraId="6755D6F2" w14:textId="77777777" w:rsidR="00885E5D" w:rsidRDefault="00885E5D" w:rsidP="00885E5D">
      <w:pPr>
        <w:pStyle w:val="ListBullet"/>
        <w:rPr>
          <w:lang w:eastAsia="zh-CN"/>
        </w:rPr>
      </w:pPr>
      <w:r>
        <w:rPr>
          <w:lang w:eastAsia="zh-CN"/>
        </w:rPr>
        <w:t>Cause and effect</w:t>
      </w:r>
    </w:p>
    <w:p w14:paraId="6323F813" w14:textId="77777777" w:rsidR="00885E5D" w:rsidRDefault="00885E5D" w:rsidP="00885E5D">
      <w:pPr>
        <w:pStyle w:val="ListBullet"/>
        <w:rPr>
          <w:lang w:eastAsia="zh-CN"/>
        </w:rPr>
      </w:pPr>
      <w:r>
        <w:rPr>
          <w:lang w:eastAsia="zh-CN"/>
        </w:rPr>
        <w:t>Perspectives</w:t>
      </w:r>
    </w:p>
    <w:p w14:paraId="75F0DBE6" w14:textId="77777777" w:rsidR="00885E5D" w:rsidRDefault="00885E5D" w:rsidP="00885E5D">
      <w:pPr>
        <w:pStyle w:val="ListBullet"/>
        <w:rPr>
          <w:lang w:eastAsia="zh-CN"/>
        </w:rPr>
      </w:pPr>
      <w:r>
        <w:rPr>
          <w:lang w:eastAsia="zh-CN"/>
        </w:rPr>
        <w:t xml:space="preserve">Empathetic understanding </w:t>
      </w:r>
    </w:p>
    <w:p w14:paraId="17F99133" w14:textId="21607A1E" w:rsidR="00885E5D" w:rsidRDefault="00885E5D" w:rsidP="00885E5D">
      <w:pPr>
        <w:pStyle w:val="ListBullet"/>
        <w:rPr>
          <w:lang w:eastAsia="zh-CN"/>
        </w:rPr>
      </w:pPr>
      <w:r>
        <w:rPr>
          <w:lang w:eastAsia="zh-CN"/>
        </w:rPr>
        <w:t>Significance</w:t>
      </w:r>
    </w:p>
    <w:p w14:paraId="0D399B02" w14:textId="1F26316B" w:rsidR="00885E5D" w:rsidRDefault="00885E5D" w:rsidP="00885E5D">
      <w:pPr>
        <w:pStyle w:val="Heading3"/>
      </w:pPr>
      <w:r w:rsidRPr="00885E5D">
        <w:t>Historical inquiry skills</w:t>
      </w:r>
    </w:p>
    <w:p w14:paraId="2F74CCF2" w14:textId="39D79FBC" w:rsidR="00885E5D" w:rsidRDefault="00885E5D" w:rsidP="00885E5D">
      <w:pPr>
        <w:rPr>
          <w:lang w:eastAsia="zh-CN"/>
        </w:rPr>
      </w:pPr>
      <w:r>
        <w:rPr>
          <w:lang w:eastAsia="zh-CN"/>
        </w:rPr>
        <w:t>Question – ask, pose, (use how, what, why, who, when).</w:t>
      </w:r>
    </w:p>
    <w:p w14:paraId="2EE73D6D" w14:textId="07A56DC8" w:rsidR="00885E5D" w:rsidRDefault="00885E5D" w:rsidP="00885E5D">
      <w:pPr>
        <w:rPr>
          <w:lang w:eastAsia="zh-CN"/>
        </w:rPr>
      </w:pPr>
      <w:r>
        <w:rPr>
          <w:lang w:eastAsia="zh-CN"/>
        </w:rPr>
        <w:t>Research – investigate, listen, observe, collect, explore, examine, identify, record.</w:t>
      </w:r>
    </w:p>
    <w:p w14:paraId="782C4C72" w14:textId="4E3FA938" w:rsidR="00885E5D" w:rsidRDefault="00885E5D" w:rsidP="00885E5D">
      <w:pPr>
        <w:rPr>
          <w:lang w:eastAsia="zh-CN"/>
        </w:rPr>
      </w:pPr>
      <w:r>
        <w:rPr>
          <w:lang w:eastAsia="zh-CN"/>
        </w:rPr>
        <w:t>Analyse and evaluate – describe, sequence, predict, compare, recall, retell, conclude, explain, discuss.</w:t>
      </w:r>
    </w:p>
    <w:p w14:paraId="17428C7F" w14:textId="7956D48A" w:rsidR="00885E5D" w:rsidRDefault="00885E5D" w:rsidP="00885E5D">
      <w:pPr>
        <w:rPr>
          <w:lang w:eastAsia="zh-CN"/>
        </w:rPr>
      </w:pPr>
      <w:r>
        <w:rPr>
          <w:lang w:eastAsia="zh-CN"/>
        </w:rPr>
        <w:t>Communicate – recount, retell, empathise, illustrate, write, describe, narrate, present, role play, reflect.</w:t>
      </w:r>
    </w:p>
    <w:p w14:paraId="1324BC9A" w14:textId="42EC7AAB" w:rsidR="009018BB" w:rsidRDefault="009018BB" w:rsidP="009018BB">
      <w:pPr>
        <w:pStyle w:val="Heading3"/>
      </w:pPr>
      <w:r>
        <w:t>Historical</w:t>
      </w:r>
      <w:r w:rsidRPr="00AC08C5">
        <w:t xml:space="preserve"> t</w:t>
      </w:r>
      <w:r>
        <w:t>erms</w:t>
      </w:r>
    </w:p>
    <w:p w14:paraId="2BF7759D" w14:textId="0DC88432" w:rsidR="009018BB" w:rsidRDefault="009018BB" w:rsidP="009018BB">
      <w:pPr>
        <w:pStyle w:val="ListBullet"/>
        <w:rPr>
          <w:lang w:eastAsia="zh-CN"/>
        </w:rPr>
      </w:pPr>
      <w:r>
        <w:rPr>
          <w:lang w:eastAsia="zh-CN"/>
        </w:rPr>
        <w:t>History, heritage, time, past, present, future, then, now, similar, different, important, significant.</w:t>
      </w:r>
    </w:p>
    <w:p w14:paraId="4F67CD45" w14:textId="35E0AC3F" w:rsidR="009018BB" w:rsidRDefault="009018BB" w:rsidP="009018BB">
      <w:pPr>
        <w:pStyle w:val="ListBullet"/>
        <w:rPr>
          <w:lang w:eastAsia="zh-CN"/>
        </w:rPr>
      </w:pPr>
      <w:r>
        <w:rPr>
          <w:lang w:eastAsia="zh-CN"/>
        </w:rPr>
        <w:t>Story, oral history, photograph, object, artefact, remains, site, book, video, event, online, collection, library, museum.</w:t>
      </w:r>
    </w:p>
    <w:p w14:paraId="052AC4C5" w14:textId="47857C24" w:rsidR="009018BB" w:rsidRDefault="009018BB" w:rsidP="009018BB">
      <w:pPr>
        <w:pStyle w:val="ListBullet"/>
        <w:rPr>
          <w:lang w:eastAsia="zh-CN"/>
        </w:rPr>
      </w:pPr>
      <w:r>
        <w:rPr>
          <w:lang w:eastAsia="zh-CN"/>
        </w:rPr>
        <w:t>Source, reliable source, primary source, secondary source, point of view, relevance, evidence, historical question, historical narrative, timeline.</w:t>
      </w:r>
    </w:p>
    <w:p w14:paraId="66F85601" w14:textId="68891723" w:rsidR="009018BB" w:rsidRDefault="009018BB" w:rsidP="009018BB">
      <w:pPr>
        <w:pStyle w:val="Heading3"/>
      </w:pPr>
      <w:r w:rsidRPr="009018BB">
        <w:t>Syllabus topics</w:t>
      </w:r>
    </w:p>
    <w:p w14:paraId="48C67560" w14:textId="77777777" w:rsidR="009018BB" w:rsidRPr="009018BB" w:rsidRDefault="009018BB" w:rsidP="009018BB">
      <w:pPr>
        <w:rPr>
          <w:rStyle w:val="Strong"/>
          <w:lang w:eastAsia="zh-CN"/>
        </w:rPr>
      </w:pPr>
      <w:r w:rsidRPr="009018BB">
        <w:rPr>
          <w:rStyle w:val="Strong"/>
          <w:lang w:eastAsia="zh-CN"/>
        </w:rPr>
        <w:t xml:space="preserve">Present and past family life </w:t>
      </w:r>
    </w:p>
    <w:p w14:paraId="0091BE8B" w14:textId="0170F682" w:rsidR="009018BB" w:rsidRDefault="009018BB" w:rsidP="009018BB">
      <w:pPr>
        <w:rPr>
          <w:lang w:eastAsia="zh-CN"/>
        </w:rPr>
      </w:pPr>
      <w:r w:rsidRPr="009018BB">
        <w:rPr>
          <w:rStyle w:val="Strong"/>
          <w:lang w:eastAsia="zh-CN"/>
        </w:rPr>
        <w:lastRenderedPageBreak/>
        <w:t>Daily lives past and present</w:t>
      </w:r>
      <w:r>
        <w:rPr>
          <w:lang w:eastAsia="zh-CN"/>
        </w:rPr>
        <w:t xml:space="preserve"> – family, family structure, family life, role, childhood, generation, parents, grandparents, immediate family, extended family, daily life, leisure, traditions, celebrations, technology, communication, similarities, differences, change, continue, causes, effects.</w:t>
      </w:r>
    </w:p>
    <w:p w14:paraId="724785BA" w14:textId="5405C27F" w:rsidR="009018BB" w:rsidRDefault="009018BB" w:rsidP="009018BB">
      <w:pPr>
        <w:rPr>
          <w:lang w:eastAsia="zh-CN"/>
        </w:rPr>
      </w:pPr>
      <w:r w:rsidRPr="009018BB">
        <w:rPr>
          <w:rStyle w:val="Strong"/>
          <w:lang w:eastAsia="zh-CN"/>
        </w:rPr>
        <w:t>Significance of time</w:t>
      </w:r>
      <w:r>
        <w:rPr>
          <w:lang w:eastAsia="zh-CN"/>
        </w:rPr>
        <w:t xml:space="preserve"> – now, then, tomorrow, day, week, month, season, holiday, event, cultural, differences, time, long time ago, old, new, past, present.</w:t>
      </w:r>
    </w:p>
    <w:p w14:paraId="3CE2295B" w14:textId="77777777" w:rsidR="009018BB" w:rsidRPr="009018BB" w:rsidRDefault="009018BB" w:rsidP="009018BB">
      <w:pPr>
        <w:rPr>
          <w:rStyle w:val="Strong"/>
        </w:rPr>
      </w:pPr>
      <w:r w:rsidRPr="009018BB">
        <w:rPr>
          <w:rStyle w:val="Strong"/>
        </w:rPr>
        <w:t xml:space="preserve">The past in the present </w:t>
      </w:r>
    </w:p>
    <w:p w14:paraId="4B5965F2" w14:textId="0DEE3587" w:rsidR="009018BB" w:rsidRDefault="009018BB" w:rsidP="009018BB">
      <w:pPr>
        <w:rPr>
          <w:lang w:eastAsia="zh-CN"/>
        </w:rPr>
      </w:pPr>
      <w:r w:rsidRPr="009018BB">
        <w:rPr>
          <w:rStyle w:val="Strong"/>
          <w:lang w:eastAsia="zh-CN"/>
        </w:rPr>
        <w:t>Local history</w:t>
      </w:r>
      <w:r>
        <w:rPr>
          <w:lang w:eastAsia="zh-CN"/>
        </w:rPr>
        <w:t xml:space="preserve"> – local history, heritage, cultural, value, time, people, place, environment, event, site, building, remains, significant, memorial, landmark, preserve, community.</w:t>
      </w:r>
    </w:p>
    <w:p w14:paraId="6E4976D9" w14:textId="1AA800DD" w:rsidR="009018BB" w:rsidRDefault="009018BB" w:rsidP="009018BB">
      <w:pPr>
        <w:rPr>
          <w:lang w:eastAsia="zh-CN"/>
        </w:rPr>
      </w:pPr>
      <w:r w:rsidRPr="009018BB">
        <w:rPr>
          <w:rStyle w:val="Strong"/>
          <w:lang w:eastAsia="zh-CN"/>
        </w:rPr>
        <w:t>Changing technology</w:t>
      </w:r>
      <w:r>
        <w:rPr>
          <w:lang w:eastAsia="zh-CN"/>
        </w:rPr>
        <w:t xml:space="preserve"> – technology, change, timeline, similar, different, impact, cause, affect, effect.</w:t>
      </w:r>
    </w:p>
    <w:p w14:paraId="3A35DBBA" w14:textId="708F51AF" w:rsidR="009018BB" w:rsidRDefault="009018BB" w:rsidP="009018BB">
      <w:pPr>
        <w:pStyle w:val="Heading2"/>
      </w:pPr>
      <w:r>
        <w:t>Stage 2</w:t>
      </w:r>
    </w:p>
    <w:p w14:paraId="453DA521" w14:textId="6D2C861C" w:rsidR="009018BB" w:rsidRDefault="009018BB" w:rsidP="009018BB">
      <w:pPr>
        <w:pStyle w:val="Heading3"/>
      </w:pPr>
      <w:r>
        <w:t>History concepts</w:t>
      </w:r>
    </w:p>
    <w:p w14:paraId="4C6527D8" w14:textId="77777777" w:rsidR="009018BB" w:rsidRPr="009018BB" w:rsidRDefault="009018BB" w:rsidP="009018BB">
      <w:pPr>
        <w:pStyle w:val="ListBullet"/>
      </w:pPr>
      <w:r w:rsidRPr="009018BB">
        <w:t xml:space="preserve">Change and continuity </w:t>
      </w:r>
    </w:p>
    <w:p w14:paraId="5FB672BE" w14:textId="77777777" w:rsidR="009018BB" w:rsidRPr="009018BB" w:rsidRDefault="009018BB" w:rsidP="009018BB">
      <w:pPr>
        <w:pStyle w:val="ListBullet"/>
      </w:pPr>
      <w:r w:rsidRPr="009018BB">
        <w:t>Cause and effect</w:t>
      </w:r>
    </w:p>
    <w:p w14:paraId="755CC4BA" w14:textId="77777777" w:rsidR="009018BB" w:rsidRPr="009018BB" w:rsidRDefault="009018BB" w:rsidP="009018BB">
      <w:pPr>
        <w:pStyle w:val="ListBullet"/>
      </w:pPr>
      <w:r w:rsidRPr="009018BB">
        <w:t>Perspectives</w:t>
      </w:r>
    </w:p>
    <w:p w14:paraId="02F40E62" w14:textId="77777777" w:rsidR="009018BB" w:rsidRPr="009018BB" w:rsidRDefault="009018BB" w:rsidP="009018BB">
      <w:pPr>
        <w:pStyle w:val="ListBullet"/>
      </w:pPr>
      <w:r w:rsidRPr="009018BB">
        <w:t xml:space="preserve">Empathetic understanding </w:t>
      </w:r>
    </w:p>
    <w:p w14:paraId="67D86DFC" w14:textId="77777777" w:rsidR="009018BB" w:rsidRPr="009018BB" w:rsidRDefault="009018BB" w:rsidP="009018BB">
      <w:pPr>
        <w:pStyle w:val="ListBullet"/>
      </w:pPr>
      <w:r w:rsidRPr="009018BB">
        <w:t xml:space="preserve">Significance </w:t>
      </w:r>
    </w:p>
    <w:p w14:paraId="6021CB78" w14:textId="422CA916" w:rsidR="009018BB" w:rsidRDefault="009018BB" w:rsidP="009018BB">
      <w:pPr>
        <w:pStyle w:val="Heading3"/>
      </w:pPr>
      <w:r w:rsidRPr="009018BB">
        <w:t>Historical inquiry skills</w:t>
      </w:r>
    </w:p>
    <w:p w14:paraId="19F1CAE8" w14:textId="0C6B4D63" w:rsidR="00B01BB7" w:rsidRDefault="00B01BB7" w:rsidP="00B01BB7">
      <w:pPr>
        <w:rPr>
          <w:lang w:eastAsia="zh-CN"/>
        </w:rPr>
      </w:pPr>
      <w:r>
        <w:rPr>
          <w:lang w:eastAsia="zh-CN"/>
        </w:rPr>
        <w:t>Question – ask, pose, (use how, what, why, who, when).</w:t>
      </w:r>
    </w:p>
    <w:p w14:paraId="6C01E0A6" w14:textId="29CCADE0" w:rsidR="00B01BB7" w:rsidRDefault="00B01BB7" w:rsidP="00B01BB7">
      <w:pPr>
        <w:rPr>
          <w:lang w:eastAsia="zh-CN"/>
        </w:rPr>
      </w:pPr>
      <w:r>
        <w:rPr>
          <w:lang w:eastAsia="zh-CN"/>
        </w:rPr>
        <w:t>Research – plan, investigate, listen, observe, locate, collect, explore, examine, identify, summarise, record.</w:t>
      </w:r>
    </w:p>
    <w:p w14:paraId="1F142D41" w14:textId="0AD982DB" w:rsidR="00B01BB7" w:rsidRDefault="00B01BB7" w:rsidP="00B01BB7">
      <w:pPr>
        <w:rPr>
          <w:lang w:eastAsia="zh-CN"/>
        </w:rPr>
      </w:pPr>
      <w:r>
        <w:rPr>
          <w:lang w:eastAsia="zh-CN"/>
        </w:rPr>
        <w:t>Analyse and evaluate – describe, sequence, compare, recall, retell, speculate, conclude, explain, discuss.</w:t>
      </w:r>
    </w:p>
    <w:p w14:paraId="465F868F" w14:textId="6F175CF9" w:rsidR="00B01BB7" w:rsidRDefault="00B01BB7" w:rsidP="00B01BB7">
      <w:pPr>
        <w:rPr>
          <w:lang w:eastAsia="zh-CN"/>
        </w:rPr>
      </w:pPr>
      <w:r>
        <w:rPr>
          <w:lang w:eastAsia="zh-CN"/>
        </w:rPr>
        <w:t>Communicate – recount, retell, empathise, illustrate, write, describe, narrate, present, role play, explain, reflect.</w:t>
      </w:r>
    </w:p>
    <w:p w14:paraId="6E56BFA7" w14:textId="543AB604" w:rsidR="00B01BB7" w:rsidRPr="00B01BB7" w:rsidRDefault="00B01BB7" w:rsidP="00B01BB7">
      <w:pPr>
        <w:pStyle w:val="Heading3"/>
      </w:pPr>
      <w:r>
        <w:t>Historical</w:t>
      </w:r>
      <w:r w:rsidRPr="00AC08C5">
        <w:t xml:space="preserve"> t</w:t>
      </w:r>
      <w:r>
        <w:t>erms</w:t>
      </w:r>
    </w:p>
    <w:p w14:paraId="3C8390B6" w14:textId="28C6125C" w:rsidR="009018BB" w:rsidRDefault="009018BB" w:rsidP="009018BB">
      <w:pPr>
        <w:pStyle w:val="ListBullet"/>
        <w:rPr>
          <w:lang w:eastAsia="zh-CN"/>
        </w:rPr>
      </w:pPr>
      <w:r>
        <w:rPr>
          <w:lang w:eastAsia="zh-CN"/>
        </w:rPr>
        <w:t>Time, past, present, future, then, now, similar, different, chronological, history, heritage, importance, significance, experiences, behaviour, actions,</w:t>
      </w:r>
      <w:r w:rsidR="00B01BB7">
        <w:rPr>
          <w:lang w:eastAsia="zh-CN"/>
        </w:rPr>
        <w:t xml:space="preserve"> reasons, impacts, consequences.</w:t>
      </w:r>
    </w:p>
    <w:p w14:paraId="1E537B33" w14:textId="4EAB87DB" w:rsidR="009018BB" w:rsidRDefault="009018BB" w:rsidP="009018BB">
      <w:pPr>
        <w:pStyle w:val="ListBullet"/>
        <w:rPr>
          <w:lang w:eastAsia="zh-CN"/>
        </w:rPr>
      </w:pPr>
      <w:r>
        <w:rPr>
          <w:lang w:eastAsia="zh-CN"/>
        </w:rPr>
        <w:lastRenderedPageBreak/>
        <w:t>Story, oral history, journal, biography, photograph, object, artefact, site, map, book, video, event, onl</w:t>
      </w:r>
      <w:r w:rsidR="00B01BB7">
        <w:rPr>
          <w:lang w:eastAsia="zh-CN"/>
        </w:rPr>
        <w:t>ine collection, library, museum.</w:t>
      </w:r>
    </w:p>
    <w:p w14:paraId="03AA0848" w14:textId="41645888" w:rsidR="009018BB" w:rsidRDefault="009018BB" w:rsidP="009018BB">
      <w:pPr>
        <w:pStyle w:val="ListBullet"/>
        <w:rPr>
          <w:lang w:eastAsia="zh-CN"/>
        </w:rPr>
      </w:pPr>
      <w:r>
        <w:rPr>
          <w:lang w:eastAsia="zh-CN"/>
        </w:rPr>
        <w:t>Archaeology, archaeologist, historian</w:t>
      </w:r>
      <w:r w:rsidR="00B01BB7">
        <w:rPr>
          <w:lang w:eastAsia="zh-CN"/>
        </w:rPr>
        <w:t>.</w:t>
      </w:r>
    </w:p>
    <w:p w14:paraId="2D0C60D7" w14:textId="68918487" w:rsidR="009018BB" w:rsidRDefault="009018BB" w:rsidP="009018BB">
      <w:pPr>
        <w:pStyle w:val="ListBullet"/>
        <w:rPr>
          <w:lang w:eastAsia="zh-CN"/>
        </w:rPr>
      </w:pPr>
      <w:r>
        <w:rPr>
          <w:lang w:eastAsia="zh-CN"/>
        </w:rPr>
        <w:t>Source, reliable source, primary source, secondary source, evidence, creator, point of view, perspective, audience, bias, stereotype, generalisations, relevance, reliability, historical question, historical narrative, timeline</w:t>
      </w:r>
      <w:r w:rsidR="00B01BB7">
        <w:rPr>
          <w:lang w:eastAsia="zh-CN"/>
        </w:rPr>
        <w:t>.</w:t>
      </w:r>
    </w:p>
    <w:p w14:paraId="4EEBD1CD" w14:textId="2F42F9D3" w:rsidR="009018BB" w:rsidRDefault="00B01BB7" w:rsidP="00B01BB7">
      <w:pPr>
        <w:pStyle w:val="Heading3"/>
      </w:pPr>
      <w:r>
        <w:t>Syllabus topics</w:t>
      </w:r>
    </w:p>
    <w:p w14:paraId="0B942A3D" w14:textId="33FDE8F6" w:rsidR="00B01BB7" w:rsidRPr="00B01BB7" w:rsidRDefault="00B01BB7" w:rsidP="00B01BB7">
      <w:pPr>
        <w:rPr>
          <w:rStyle w:val="Strong"/>
          <w:lang w:eastAsia="zh-CN"/>
        </w:rPr>
      </w:pPr>
      <w:r w:rsidRPr="00B01BB7">
        <w:rPr>
          <w:rStyle w:val="Strong"/>
          <w:lang w:eastAsia="zh-CN"/>
        </w:rPr>
        <w:t>Community and remembrance</w:t>
      </w:r>
      <w:r w:rsidRPr="00B01BB7">
        <w:rPr>
          <w:rStyle w:val="Strong"/>
        </w:rPr>
        <w:t>.</w:t>
      </w:r>
    </w:p>
    <w:p w14:paraId="4AE8B07A" w14:textId="0051C551" w:rsidR="009018BB" w:rsidRDefault="00B01BB7" w:rsidP="00B01BB7">
      <w:pPr>
        <w:rPr>
          <w:lang w:eastAsia="zh-CN"/>
        </w:rPr>
      </w:pPr>
      <w:r w:rsidRPr="00B01BB7">
        <w:rPr>
          <w:rStyle w:val="Strong"/>
          <w:lang w:eastAsia="zh-CN"/>
        </w:rPr>
        <w:t>Community</w:t>
      </w:r>
      <w:r>
        <w:rPr>
          <w:lang w:eastAsia="zh-CN"/>
        </w:rPr>
        <w:t xml:space="preserve"> – Aboriginal, Torres Strait Islander, Country, Place, Land, local, regional, identity, relationship, stories, language, longevity, continuity, traditional, custodian, resource, change, similar, different, diversity, impact, cause, affect, effect, consequence, contribution.</w:t>
      </w:r>
    </w:p>
    <w:p w14:paraId="405740EA" w14:textId="77777777" w:rsidR="00B01BB7" w:rsidRDefault="00B01BB7" w:rsidP="00B01BB7">
      <w:pPr>
        <w:rPr>
          <w:lang w:eastAsia="zh-CN"/>
        </w:rPr>
      </w:pPr>
      <w:r w:rsidRPr="00B01BB7">
        <w:rPr>
          <w:rStyle w:val="Strong"/>
          <w:lang w:eastAsia="zh-CN"/>
        </w:rPr>
        <w:t>Remembrance</w:t>
      </w:r>
      <w:r>
        <w:rPr>
          <w:lang w:eastAsia="zh-CN"/>
        </w:rPr>
        <w:t xml:space="preserve"> – celebrate, commemorate, local, community, state, national, global, international, symbol, emblem, logo, flag, coat of arm, origin, significance, cause, effect, symbolism, respect, ceremony, ceremonial, religion, belief, tradition, similar, different</w:t>
      </w:r>
    </w:p>
    <w:p w14:paraId="6E623389" w14:textId="663EB104" w:rsidR="00B01BB7" w:rsidRPr="00B01BB7" w:rsidRDefault="00B01BB7" w:rsidP="00B01BB7">
      <w:pPr>
        <w:rPr>
          <w:rStyle w:val="Strong"/>
          <w:lang w:eastAsia="zh-CN"/>
        </w:rPr>
      </w:pPr>
      <w:r w:rsidRPr="00B01BB7">
        <w:rPr>
          <w:rStyle w:val="Strong"/>
          <w:lang w:eastAsia="zh-CN"/>
        </w:rPr>
        <w:t>First contacts</w:t>
      </w:r>
      <w:r>
        <w:rPr>
          <w:rStyle w:val="Strong"/>
          <w:lang w:eastAsia="zh-CN"/>
        </w:rPr>
        <w:t>.</w:t>
      </w:r>
    </w:p>
    <w:p w14:paraId="48600980" w14:textId="1FCFB947" w:rsidR="00B01BB7" w:rsidRDefault="00B01BB7" w:rsidP="00B01BB7">
      <w:pPr>
        <w:rPr>
          <w:lang w:eastAsia="zh-CN"/>
        </w:rPr>
      </w:pPr>
      <w:r w:rsidRPr="00B01BB7">
        <w:rPr>
          <w:rStyle w:val="Strong"/>
          <w:lang w:eastAsia="zh-CN"/>
        </w:rPr>
        <w:t>First Peoples</w:t>
      </w:r>
      <w:r>
        <w:rPr>
          <w:lang w:eastAsia="zh-CN"/>
        </w:rPr>
        <w:t xml:space="preserve"> – Aboriginal, Torres Strait Islander, indigenous, inhabitants, Country, Place, Land, local, regional, relationship, stories, language, longevity, continuity, timeline, traditional, custodian, resource.</w:t>
      </w:r>
    </w:p>
    <w:p w14:paraId="275961B9" w14:textId="3C14A2AC" w:rsidR="00B01BB7" w:rsidRDefault="00B01BB7" w:rsidP="00B01BB7">
      <w:pPr>
        <w:rPr>
          <w:lang w:eastAsia="zh-CN"/>
        </w:rPr>
      </w:pPr>
      <w:r w:rsidRPr="00B01BB7">
        <w:rPr>
          <w:rStyle w:val="Strong"/>
          <w:lang w:eastAsia="zh-CN"/>
        </w:rPr>
        <w:t>World exploration</w:t>
      </w:r>
      <w:r>
        <w:rPr>
          <w:lang w:eastAsia="zh-CN"/>
        </w:rPr>
        <w:t xml:space="preserve"> – journey, world, navigator, navigation, explorer, exploration, trader, contact, interactions, inhabitants, Indigenous, society, trade route, unknown, voyage, discover, continent, conflict, colonisation, cause, effect, impact, consequences, significance.</w:t>
      </w:r>
    </w:p>
    <w:p w14:paraId="2B06B11A" w14:textId="48276A0C" w:rsidR="00B01BB7" w:rsidRDefault="00B01BB7" w:rsidP="00B01BB7">
      <w:pPr>
        <w:rPr>
          <w:lang w:eastAsia="zh-CN"/>
        </w:rPr>
      </w:pPr>
      <w:r w:rsidRPr="00B01BB7">
        <w:rPr>
          <w:rStyle w:val="Strong"/>
          <w:lang w:eastAsia="zh-CN"/>
        </w:rPr>
        <w:t>First Fleet</w:t>
      </w:r>
      <w:r>
        <w:rPr>
          <w:lang w:eastAsia="zh-CN"/>
        </w:rPr>
        <w:t xml:space="preserve"> – voyage, travel, sail, fleet, transported, passenger, prisoner, convict, ex-convict, soldier, marine, governor, establishment, penal, colony, colonisation, settlement, consequence, punishment, goal, exploration, conditions, rations.</w:t>
      </w:r>
    </w:p>
    <w:p w14:paraId="5C0B5372" w14:textId="20C79658" w:rsidR="00B01BB7" w:rsidRDefault="00B01BB7" w:rsidP="00B01BB7">
      <w:pPr>
        <w:rPr>
          <w:lang w:eastAsia="zh-CN"/>
        </w:rPr>
      </w:pPr>
      <w:r w:rsidRPr="00B01BB7">
        <w:rPr>
          <w:rStyle w:val="Strong"/>
          <w:lang w:eastAsia="zh-CN"/>
        </w:rPr>
        <w:t>Nature of contact</w:t>
      </w:r>
      <w:r>
        <w:rPr>
          <w:lang w:eastAsia="zh-CN"/>
        </w:rPr>
        <w:t xml:space="preserve"> – Aboriginal, Torres Strait Islander, Indigenous, inhabitants, contact, interaction, resistance, British, arrival, terra nullius, perspective, attitude, colonisation, impact, consequences.</w:t>
      </w:r>
    </w:p>
    <w:p w14:paraId="23DF81BE" w14:textId="0E3991F2" w:rsidR="00B01BB7" w:rsidRDefault="00B01BB7" w:rsidP="00F13D43">
      <w:pPr>
        <w:pStyle w:val="Heading2"/>
        <w:numPr>
          <w:ilvl w:val="0"/>
          <w:numId w:val="0"/>
        </w:numPr>
      </w:pPr>
      <w:r>
        <w:t>Stage 3</w:t>
      </w:r>
    </w:p>
    <w:p w14:paraId="51A0B5C6" w14:textId="41D334D6" w:rsidR="00B01BB7" w:rsidRDefault="00B01BB7" w:rsidP="00B01BB7">
      <w:pPr>
        <w:pStyle w:val="Heading3"/>
      </w:pPr>
      <w:r>
        <w:t>Historical concepts</w:t>
      </w:r>
    </w:p>
    <w:p w14:paraId="2C690DCF" w14:textId="6DD4EC7D" w:rsidR="00B01BB7" w:rsidRDefault="00B01BB7" w:rsidP="00B01BB7">
      <w:pPr>
        <w:pStyle w:val="ListBullet"/>
        <w:rPr>
          <w:lang w:eastAsia="zh-CN"/>
        </w:rPr>
      </w:pPr>
      <w:r>
        <w:rPr>
          <w:lang w:eastAsia="zh-CN"/>
        </w:rPr>
        <w:t>Change and continuity</w:t>
      </w:r>
    </w:p>
    <w:p w14:paraId="55437FE9" w14:textId="77777777" w:rsidR="00B01BB7" w:rsidRDefault="00B01BB7" w:rsidP="00B01BB7">
      <w:pPr>
        <w:pStyle w:val="ListBullet"/>
        <w:rPr>
          <w:lang w:eastAsia="zh-CN"/>
        </w:rPr>
      </w:pPr>
      <w:r>
        <w:rPr>
          <w:lang w:eastAsia="zh-CN"/>
        </w:rPr>
        <w:lastRenderedPageBreak/>
        <w:t>Cause and effect</w:t>
      </w:r>
    </w:p>
    <w:p w14:paraId="198EF2F3" w14:textId="77777777" w:rsidR="00B01BB7" w:rsidRDefault="00B01BB7" w:rsidP="00B01BB7">
      <w:pPr>
        <w:pStyle w:val="ListBullet"/>
        <w:rPr>
          <w:lang w:eastAsia="zh-CN"/>
        </w:rPr>
      </w:pPr>
      <w:r>
        <w:rPr>
          <w:lang w:eastAsia="zh-CN"/>
        </w:rPr>
        <w:t>Perspectives</w:t>
      </w:r>
    </w:p>
    <w:p w14:paraId="1C0B1DEF" w14:textId="3A44C02A" w:rsidR="00B01BB7" w:rsidRDefault="00B01BB7" w:rsidP="00B01BB7">
      <w:pPr>
        <w:pStyle w:val="ListBullet"/>
        <w:rPr>
          <w:lang w:eastAsia="zh-CN"/>
        </w:rPr>
      </w:pPr>
      <w:r>
        <w:rPr>
          <w:lang w:eastAsia="zh-CN"/>
        </w:rPr>
        <w:t>Empathetic understanding</w:t>
      </w:r>
    </w:p>
    <w:p w14:paraId="71882281" w14:textId="3E393699" w:rsidR="00B01BB7" w:rsidRDefault="00B01BB7" w:rsidP="00B01BB7">
      <w:pPr>
        <w:pStyle w:val="ListBullet"/>
        <w:rPr>
          <w:lang w:eastAsia="zh-CN"/>
        </w:rPr>
      </w:pPr>
      <w:r>
        <w:rPr>
          <w:lang w:eastAsia="zh-CN"/>
        </w:rPr>
        <w:t>Significance</w:t>
      </w:r>
    </w:p>
    <w:p w14:paraId="0EA0900C" w14:textId="1A049618" w:rsidR="00B01BB7" w:rsidRDefault="00B01BB7" w:rsidP="00B01BB7">
      <w:pPr>
        <w:pStyle w:val="ListBullet"/>
        <w:rPr>
          <w:lang w:eastAsia="zh-CN"/>
        </w:rPr>
      </w:pPr>
      <w:r>
        <w:rPr>
          <w:lang w:eastAsia="zh-CN"/>
        </w:rPr>
        <w:t>Contestability</w:t>
      </w:r>
    </w:p>
    <w:p w14:paraId="5E9ECE9B" w14:textId="4FEC9F0E" w:rsidR="00B01BB7" w:rsidRDefault="00B01BB7" w:rsidP="00B01BB7">
      <w:pPr>
        <w:pStyle w:val="Heading3"/>
      </w:pPr>
      <w:r w:rsidRPr="00B01BB7">
        <w:t>Historical inquiry skills</w:t>
      </w:r>
    </w:p>
    <w:p w14:paraId="2E68542F" w14:textId="0EB8D725" w:rsidR="00B01BB7" w:rsidRDefault="00B01BB7" w:rsidP="00B01BB7">
      <w:pPr>
        <w:rPr>
          <w:lang w:eastAsia="zh-CN"/>
        </w:rPr>
      </w:pPr>
      <w:r>
        <w:rPr>
          <w:lang w:eastAsia="zh-CN"/>
        </w:rPr>
        <w:t>Question – identify, question, ask, pose, (use how, what, why, who, when).</w:t>
      </w:r>
    </w:p>
    <w:p w14:paraId="73726191" w14:textId="4A6D7257" w:rsidR="00B01BB7" w:rsidRDefault="00B01BB7" w:rsidP="00B01BB7">
      <w:pPr>
        <w:rPr>
          <w:lang w:eastAsia="zh-CN"/>
        </w:rPr>
      </w:pPr>
      <w:r>
        <w:rPr>
          <w:lang w:eastAsia="zh-CN"/>
        </w:rPr>
        <w:t>Research – plan, investigate, listen, observe, locate, select, collect, explore, examine, identify, summarise, record.</w:t>
      </w:r>
    </w:p>
    <w:p w14:paraId="0615F75C" w14:textId="5BD0B9B9" w:rsidR="00B01BB7" w:rsidRDefault="00B01BB7" w:rsidP="00B01BB7">
      <w:pPr>
        <w:rPr>
          <w:lang w:eastAsia="zh-CN"/>
        </w:rPr>
      </w:pPr>
      <w:r>
        <w:rPr>
          <w:lang w:eastAsia="zh-CN"/>
        </w:rPr>
        <w:t>Analyse and evaluate – describe, sequence, interpret, compare, recall, speculate, conclude, explain, discuss, contest.</w:t>
      </w:r>
    </w:p>
    <w:p w14:paraId="439EB94C" w14:textId="6393D847" w:rsidR="00B01BB7" w:rsidRDefault="00B01BB7" w:rsidP="00B01BB7">
      <w:pPr>
        <w:rPr>
          <w:lang w:eastAsia="zh-CN"/>
        </w:rPr>
      </w:pPr>
      <w:r>
        <w:rPr>
          <w:lang w:eastAsia="zh-CN"/>
        </w:rPr>
        <w:t>Communicate – recount, retell, empathise, illustrate, write, describe, present, role play, explain, reflect.</w:t>
      </w:r>
    </w:p>
    <w:p w14:paraId="39DD0A03" w14:textId="38B5D7BE" w:rsidR="00B01BB7" w:rsidRDefault="00B01BB7" w:rsidP="00B01BB7">
      <w:pPr>
        <w:pStyle w:val="Heading3"/>
      </w:pPr>
      <w:r>
        <w:t>Historical terms</w:t>
      </w:r>
    </w:p>
    <w:p w14:paraId="1D4D92A0" w14:textId="6C88D9D0" w:rsidR="00A42394" w:rsidRDefault="00A42394" w:rsidP="00A42394">
      <w:pPr>
        <w:pStyle w:val="ListBullet"/>
        <w:rPr>
          <w:lang w:eastAsia="zh-CN"/>
        </w:rPr>
      </w:pPr>
      <w:r>
        <w:rPr>
          <w:lang w:eastAsia="zh-CN"/>
        </w:rPr>
        <w:t>Time, past, present, future, then, now, similar, different, chronological, history, heritage, importance, significance, experiences, behaviour, actions, reasons, impacts, consequences, decade, century, millennia, historical context.</w:t>
      </w:r>
    </w:p>
    <w:p w14:paraId="43FED5DF" w14:textId="34EB3B6D" w:rsidR="00A42394" w:rsidRDefault="00A42394" w:rsidP="00A42394">
      <w:pPr>
        <w:pStyle w:val="ListBullet"/>
        <w:rPr>
          <w:lang w:eastAsia="zh-CN"/>
        </w:rPr>
      </w:pPr>
      <w:r>
        <w:rPr>
          <w:lang w:eastAsia="zh-CN"/>
        </w:rPr>
        <w:t>Story, oral history, journal, biography, photograph, object, artefact, site, map, book, video, event, online collection, library, museum, archaeology, archaeologist, historian.</w:t>
      </w:r>
    </w:p>
    <w:p w14:paraId="33227582" w14:textId="1AA1A3D5" w:rsidR="00B01BB7" w:rsidRDefault="00A42394" w:rsidP="00A42394">
      <w:pPr>
        <w:pStyle w:val="ListBullet"/>
        <w:rPr>
          <w:lang w:eastAsia="zh-CN"/>
        </w:rPr>
      </w:pPr>
      <w:r>
        <w:rPr>
          <w:lang w:eastAsia="zh-CN"/>
        </w:rPr>
        <w:t>Source, reliable source, primary source, secondary source, evidence, creator, point of view, perspective, audience, bias, stereotype, generalisations, relevance, interpretation, reliability, historical question, historical narrative, timeline.</w:t>
      </w:r>
    </w:p>
    <w:p w14:paraId="4616ED3B" w14:textId="09E3186A" w:rsidR="00A42394" w:rsidRDefault="00A42394" w:rsidP="00A42394">
      <w:pPr>
        <w:pStyle w:val="Heading3"/>
      </w:pPr>
      <w:r>
        <w:t>Syllabus topics</w:t>
      </w:r>
    </w:p>
    <w:p w14:paraId="50BEE591" w14:textId="6DA93FFC" w:rsidR="00A42394" w:rsidRPr="00A42394" w:rsidRDefault="00A42394" w:rsidP="00A42394">
      <w:pPr>
        <w:rPr>
          <w:rStyle w:val="Strong"/>
          <w:lang w:eastAsia="zh-CN"/>
        </w:rPr>
      </w:pPr>
      <w:r w:rsidRPr="00A42394">
        <w:rPr>
          <w:rStyle w:val="Strong"/>
          <w:lang w:eastAsia="zh-CN"/>
        </w:rPr>
        <w:t>The Australian colonies</w:t>
      </w:r>
      <w:r w:rsidRPr="00A42394">
        <w:rPr>
          <w:rStyle w:val="Strong"/>
        </w:rPr>
        <w:t>.</w:t>
      </w:r>
    </w:p>
    <w:p w14:paraId="4679BE8C" w14:textId="205A1E31" w:rsidR="00A42394" w:rsidRDefault="00A42394" w:rsidP="00A42394">
      <w:pPr>
        <w:rPr>
          <w:lang w:eastAsia="zh-CN"/>
        </w:rPr>
      </w:pPr>
      <w:r w:rsidRPr="00A42394">
        <w:rPr>
          <w:rStyle w:val="Strong"/>
          <w:lang w:eastAsia="zh-CN"/>
        </w:rPr>
        <w:t>Colonial life</w:t>
      </w:r>
      <w:r>
        <w:rPr>
          <w:lang w:eastAsia="zh-CN"/>
        </w:rPr>
        <w:t xml:space="preserve"> – colony, colonial, establishment, British, government, convict, factors, influence, inhabitants, indentured, settler, Aboriginal, Torres Strait Islander, Indigenous, inhabitants, environment, experience.</w:t>
      </w:r>
    </w:p>
    <w:p w14:paraId="478FD6A7" w14:textId="12E559DD" w:rsidR="00A42394" w:rsidRDefault="00A42394" w:rsidP="00A42394">
      <w:pPr>
        <w:rPr>
          <w:lang w:eastAsia="zh-CN"/>
        </w:rPr>
      </w:pPr>
      <w:r w:rsidRPr="00A42394">
        <w:rPr>
          <w:rStyle w:val="Strong"/>
          <w:lang w:eastAsia="zh-CN"/>
        </w:rPr>
        <w:t>Colonial development</w:t>
      </w:r>
      <w:r>
        <w:rPr>
          <w:lang w:eastAsia="zh-CN"/>
        </w:rPr>
        <w:t xml:space="preserve"> – settlement, colony, patterns, significant, exploration, conflict, frontier conflict, invasion, expansion, identity, impacts, consequences.</w:t>
      </w:r>
    </w:p>
    <w:p w14:paraId="742A9DAE" w14:textId="155B004C" w:rsidR="00A42394" w:rsidRDefault="00A42394" w:rsidP="00A42394">
      <w:pPr>
        <w:rPr>
          <w:lang w:eastAsia="zh-CN"/>
        </w:rPr>
      </w:pPr>
      <w:r w:rsidRPr="00A42394">
        <w:rPr>
          <w:rStyle w:val="Strong"/>
          <w:lang w:eastAsia="zh-CN"/>
        </w:rPr>
        <w:lastRenderedPageBreak/>
        <w:t>Colonial migration</w:t>
      </w:r>
      <w:r>
        <w:rPr>
          <w:lang w:eastAsia="zh-CN"/>
        </w:rPr>
        <w:t xml:space="preserve"> – Europe, Asia, migrated, emigrant, immigrant, migrant, passenger, gender, experience, society, colony, contribution, cause, effect, perspective, opportunity, challenge, endurance.</w:t>
      </w:r>
    </w:p>
    <w:p w14:paraId="21F01453" w14:textId="2092B899" w:rsidR="00A42394" w:rsidRDefault="00A42394" w:rsidP="00A42394">
      <w:pPr>
        <w:rPr>
          <w:lang w:eastAsia="zh-CN"/>
        </w:rPr>
      </w:pPr>
      <w:r w:rsidRPr="00A42394">
        <w:rPr>
          <w:rStyle w:val="Strong"/>
          <w:lang w:eastAsia="zh-CN"/>
        </w:rPr>
        <w:t>Significant people</w:t>
      </w:r>
      <w:r>
        <w:rPr>
          <w:lang w:eastAsia="zh-CN"/>
        </w:rPr>
        <w:t xml:space="preserve"> – role, occupation, contribution, significance, influence, motivation, action, colony, challenge, criticism, success, legacy.</w:t>
      </w:r>
    </w:p>
    <w:p w14:paraId="12486E3A" w14:textId="7EADB031" w:rsidR="00A42394" w:rsidRPr="00A42394" w:rsidRDefault="00A42394" w:rsidP="00A42394">
      <w:pPr>
        <w:rPr>
          <w:rStyle w:val="Strong"/>
          <w:lang w:eastAsia="zh-CN"/>
        </w:rPr>
      </w:pPr>
      <w:r w:rsidRPr="00A42394">
        <w:rPr>
          <w:rStyle w:val="Strong"/>
          <w:lang w:eastAsia="zh-CN"/>
        </w:rPr>
        <w:t>Australia as a nation</w:t>
      </w:r>
      <w:r w:rsidRPr="00A42394">
        <w:rPr>
          <w:rStyle w:val="Strong"/>
        </w:rPr>
        <w:t>.</w:t>
      </w:r>
    </w:p>
    <w:p w14:paraId="7FB951C7" w14:textId="61FE9058" w:rsidR="00A42394" w:rsidRDefault="00A42394" w:rsidP="00A42394">
      <w:pPr>
        <w:rPr>
          <w:lang w:eastAsia="zh-CN"/>
        </w:rPr>
      </w:pPr>
      <w:r w:rsidRPr="00A42394">
        <w:rPr>
          <w:rStyle w:val="Strong"/>
          <w:lang w:eastAsia="zh-CN"/>
        </w:rPr>
        <w:t>Australian Federation</w:t>
      </w:r>
      <w:r>
        <w:rPr>
          <w:lang w:eastAsia="zh-CN"/>
        </w:rPr>
        <w:t xml:space="preserve"> – colonies, federation, Commonwealth, influence, democracy, significance, development, local, state, federal, nation, government, law, responsibility, structure, Britain, USA, law, govern, senate, house of representatives, constitution, monarchy, governor general.</w:t>
      </w:r>
    </w:p>
    <w:p w14:paraId="03832DAB" w14:textId="49E6B774" w:rsidR="00A42394" w:rsidRDefault="00A42394" w:rsidP="00A42394">
      <w:pPr>
        <w:rPr>
          <w:lang w:eastAsia="zh-CN"/>
        </w:rPr>
      </w:pPr>
      <w:r w:rsidRPr="00A42394">
        <w:rPr>
          <w:rStyle w:val="Strong"/>
          <w:lang w:eastAsia="zh-CN"/>
        </w:rPr>
        <w:t>Australia democracy and citizenship</w:t>
      </w:r>
      <w:r>
        <w:rPr>
          <w:lang w:eastAsia="zh-CN"/>
        </w:rPr>
        <w:t xml:space="preserve"> – status, rights, human rights, freedoms, rights and freedoms, past, present, Aboriginal, Torres Strait Islander, Stolen Generations, migrants, women, children, society, democracy, civic, citizenship, referendum, election, vote, significance.</w:t>
      </w:r>
    </w:p>
    <w:p w14:paraId="5A7B9BA9" w14:textId="51018C72" w:rsidR="00A42394" w:rsidRDefault="00A42394" w:rsidP="00A42394">
      <w:pPr>
        <w:rPr>
          <w:lang w:eastAsia="zh-CN"/>
        </w:rPr>
      </w:pPr>
      <w:r w:rsidRPr="00A42394">
        <w:rPr>
          <w:rStyle w:val="Strong"/>
          <w:lang w:eastAsia="zh-CN"/>
        </w:rPr>
        <w:t>Migration stories</w:t>
      </w:r>
      <w:r>
        <w:rPr>
          <w:lang w:eastAsia="zh-CN"/>
        </w:rPr>
        <w:t xml:space="preserve"> – Europe, Asia, migrated, emigrant, immigrant, migrant, experience, contribution, society, cause, effect, significance.</w:t>
      </w:r>
    </w:p>
    <w:p w14:paraId="682C3D7F" w14:textId="3BE9E518" w:rsidR="00A42394" w:rsidRDefault="00A42394" w:rsidP="00A42394">
      <w:pPr>
        <w:rPr>
          <w:lang w:eastAsia="zh-CN"/>
        </w:rPr>
      </w:pPr>
      <w:r w:rsidRPr="00A42394">
        <w:rPr>
          <w:rStyle w:val="Strong"/>
          <w:lang w:eastAsia="zh-CN"/>
        </w:rPr>
        <w:t>Significant Australians</w:t>
      </w:r>
      <w:r>
        <w:rPr>
          <w:lang w:eastAsia="zh-CN"/>
        </w:rPr>
        <w:t xml:space="preserve"> – contribution, society, notable, influence, cause, effect significance.</w:t>
      </w:r>
    </w:p>
    <w:p w14:paraId="1706A090" w14:textId="37A0D0D8" w:rsidR="00A42394" w:rsidRDefault="00A42394" w:rsidP="00A42394">
      <w:pPr>
        <w:pStyle w:val="Heading2"/>
      </w:pPr>
      <w:r>
        <w:t>Stage 4</w:t>
      </w:r>
    </w:p>
    <w:p w14:paraId="2F78D2CD" w14:textId="4CB1A1E4" w:rsidR="00A42394" w:rsidRDefault="00A42394" w:rsidP="004656A6">
      <w:pPr>
        <w:pStyle w:val="Heading3"/>
      </w:pPr>
      <w:r>
        <w:t>History concepts</w:t>
      </w:r>
    </w:p>
    <w:p w14:paraId="0D631534" w14:textId="271BA50F" w:rsidR="004656A6" w:rsidRDefault="004656A6" w:rsidP="004656A6">
      <w:pPr>
        <w:pStyle w:val="ListBullet"/>
        <w:rPr>
          <w:lang w:eastAsia="zh-CN"/>
        </w:rPr>
      </w:pPr>
      <w:r>
        <w:rPr>
          <w:lang w:eastAsia="zh-CN"/>
        </w:rPr>
        <w:t>Change and continuity</w:t>
      </w:r>
    </w:p>
    <w:p w14:paraId="2D311195" w14:textId="77777777" w:rsidR="004656A6" w:rsidRDefault="004656A6" w:rsidP="004656A6">
      <w:pPr>
        <w:pStyle w:val="ListBullet"/>
        <w:rPr>
          <w:lang w:eastAsia="zh-CN"/>
        </w:rPr>
      </w:pPr>
      <w:r>
        <w:rPr>
          <w:lang w:eastAsia="zh-CN"/>
        </w:rPr>
        <w:t>Cause and effect</w:t>
      </w:r>
    </w:p>
    <w:p w14:paraId="4E7C429E" w14:textId="77777777" w:rsidR="004656A6" w:rsidRDefault="004656A6" w:rsidP="004656A6">
      <w:pPr>
        <w:pStyle w:val="ListBullet"/>
        <w:rPr>
          <w:lang w:eastAsia="zh-CN"/>
        </w:rPr>
      </w:pPr>
      <w:r>
        <w:rPr>
          <w:lang w:eastAsia="zh-CN"/>
        </w:rPr>
        <w:t>Perspectives</w:t>
      </w:r>
    </w:p>
    <w:p w14:paraId="101477CD" w14:textId="254A540B" w:rsidR="004656A6" w:rsidRDefault="004656A6" w:rsidP="004656A6">
      <w:pPr>
        <w:pStyle w:val="ListBullet"/>
        <w:rPr>
          <w:lang w:eastAsia="zh-CN"/>
        </w:rPr>
      </w:pPr>
      <w:r>
        <w:rPr>
          <w:lang w:eastAsia="zh-CN"/>
        </w:rPr>
        <w:t>Empathetic understanding</w:t>
      </w:r>
    </w:p>
    <w:p w14:paraId="7C44A320" w14:textId="795F429B" w:rsidR="004656A6" w:rsidRDefault="004656A6" w:rsidP="004656A6">
      <w:pPr>
        <w:pStyle w:val="ListBullet"/>
        <w:rPr>
          <w:lang w:eastAsia="zh-CN"/>
        </w:rPr>
      </w:pPr>
      <w:r>
        <w:rPr>
          <w:lang w:eastAsia="zh-CN"/>
        </w:rPr>
        <w:t>Significance</w:t>
      </w:r>
    </w:p>
    <w:p w14:paraId="559C90E0" w14:textId="7A4885E1" w:rsidR="004656A6" w:rsidRDefault="004656A6" w:rsidP="004656A6">
      <w:pPr>
        <w:pStyle w:val="ListBullet"/>
        <w:rPr>
          <w:lang w:eastAsia="zh-CN"/>
        </w:rPr>
      </w:pPr>
      <w:r>
        <w:rPr>
          <w:lang w:eastAsia="zh-CN"/>
        </w:rPr>
        <w:t>Contestability</w:t>
      </w:r>
    </w:p>
    <w:p w14:paraId="4B451514" w14:textId="5D20A1BE" w:rsidR="004656A6" w:rsidRDefault="004656A6" w:rsidP="004656A6">
      <w:pPr>
        <w:pStyle w:val="Heading3"/>
      </w:pPr>
      <w:r w:rsidRPr="004656A6">
        <w:t>Historical inquiry skills</w:t>
      </w:r>
    </w:p>
    <w:p w14:paraId="630A7AF9" w14:textId="7875EB79" w:rsidR="004656A6" w:rsidRDefault="004656A6" w:rsidP="004656A6">
      <w:pPr>
        <w:rPr>
          <w:lang w:eastAsia="zh-CN"/>
        </w:rPr>
      </w:pPr>
      <w:r>
        <w:rPr>
          <w:lang w:eastAsia="zh-CN"/>
        </w:rPr>
        <w:t>Question – identify, question, ask, pose, (use how, what, why, who, when).</w:t>
      </w:r>
    </w:p>
    <w:p w14:paraId="241C8BBC" w14:textId="75ACD888" w:rsidR="004656A6" w:rsidRDefault="004656A6" w:rsidP="004656A6">
      <w:pPr>
        <w:rPr>
          <w:lang w:eastAsia="zh-CN"/>
        </w:rPr>
      </w:pPr>
      <w:r>
        <w:rPr>
          <w:lang w:eastAsia="zh-CN"/>
        </w:rPr>
        <w:t>Research – plan, investigate, listen, observe, locate, select, collect, explore, examine, identify, summarise, record.</w:t>
      </w:r>
    </w:p>
    <w:p w14:paraId="762966A3" w14:textId="7343B4ED" w:rsidR="004656A6" w:rsidRDefault="004656A6" w:rsidP="004656A6">
      <w:pPr>
        <w:rPr>
          <w:lang w:eastAsia="zh-CN"/>
        </w:rPr>
      </w:pPr>
      <w:r>
        <w:rPr>
          <w:lang w:eastAsia="zh-CN"/>
        </w:rPr>
        <w:lastRenderedPageBreak/>
        <w:t>Analyse and evaluate – describe, sequence, interpret, compare, recall, speculate, conclude, explain, evaluate, demonstrate, discuss, contest.</w:t>
      </w:r>
    </w:p>
    <w:p w14:paraId="47E9ED75" w14:textId="74D394E7" w:rsidR="004656A6" w:rsidRDefault="004656A6" w:rsidP="004656A6">
      <w:pPr>
        <w:rPr>
          <w:lang w:eastAsia="zh-CN"/>
        </w:rPr>
      </w:pPr>
      <w:r>
        <w:rPr>
          <w:lang w:eastAsia="zh-CN"/>
        </w:rPr>
        <w:t>Communicate – recount, retell, empathise, illustrate, argue, write, describe, present, role play, explain, reflect.</w:t>
      </w:r>
    </w:p>
    <w:p w14:paraId="740456E1" w14:textId="78868DAE" w:rsidR="004656A6" w:rsidRDefault="004656A6" w:rsidP="004656A6">
      <w:pPr>
        <w:pStyle w:val="Heading3"/>
      </w:pPr>
      <w:r>
        <w:t>Historical terms</w:t>
      </w:r>
    </w:p>
    <w:p w14:paraId="6515DE98" w14:textId="782E29EB" w:rsidR="004656A6" w:rsidRDefault="004656A6" w:rsidP="004656A6">
      <w:pPr>
        <w:pStyle w:val="ListBullet"/>
        <w:rPr>
          <w:lang w:eastAsia="zh-CN"/>
        </w:rPr>
      </w:pPr>
      <w:r>
        <w:rPr>
          <w:lang w:eastAsia="zh-CN"/>
        </w:rPr>
        <w:t>Chronology, history, heritage, importance, significance, experiences, behaviour, actions, attitudes, motives, reasons, impacts, consequences, decade, century, millennia, historical context, immediate effects, l</w:t>
      </w:r>
      <w:r w:rsidR="00030152">
        <w:rPr>
          <w:lang w:eastAsia="zh-CN"/>
        </w:rPr>
        <w:t>ong-term effects, turning point</w:t>
      </w:r>
    </w:p>
    <w:p w14:paraId="1309530D" w14:textId="0389D268" w:rsidR="004656A6" w:rsidRDefault="004656A6" w:rsidP="004656A6">
      <w:pPr>
        <w:pStyle w:val="ListBullet"/>
        <w:rPr>
          <w:lang w:eastAsia="zh-CN"/>
        </w:rPr>
      </w:pPr>
      <w:r>
        <w:rPr>
          <w:lang w:eastAsia="zh-CN"/>
        </w:rPr>
        <w:t>Story, oral history, journal, biography, photograph, object, artefact, site, map, book, video, event, onl</w:t>
      </w:r>
      <w:r w:rsidR="00030152">
        <w:rPr>
          <w:lang w:eastAsia="zh-CN"/>
        </w:rPr>
        <w:t>ine collection, library, museum</w:t>
      </w:r>
    </w:p>
    <w:p w14:paraId="67C3C76D" w14:textId="5C8E9BA9" w:rsidR="004656A6" w:rsidRDefault="004656A6" w:rsidP="004656A6">
      <w:pPr>
        <w:pStyle w:val="ListBullet"/>
        <w:rPr>
          <w:lang w:eastAsia="zh-CN"/>
        </w:rPr>
      </w:pPr>
      <w:r>
        <w:rPr>
          <w:lang w:eastAsia="zh-CN"/>
        </w:rPr>
        <w:t xml:space="preserve">Archaeology, </w:t>
      </w:r>
      <w:r w:rsidR="00030152">
        <w:rPr>
          <w:lang w:eastAsia="zh-CN"/>
        </w:rPr>
        <w:t>archaeologist, historian</w:t>
      </w:r>
    </w:p>
    <w:p w14:paraId="4FDC91AD" w14:textId="724F6001" w:rsidR="004656A6" w:rsidRDefault="004656A6" w:rsidP="004656A6">
      <w:pPr>
        <w:pStyle w:val="ListBullet"/>
        <w:rPr>
          <w:lang w:eastAsia="zh-CN"/>
        </w:rPr>
      </w:pPr>
      <w:r>
        <w:rPr>
          <w:lang w:eastAsia="zh-CN"/>
        </w:rPr>
        <w:t>Source, reliable source, primary source, secondary source, evidence, creator, point of view, perspective, audience, fact, opinion, bias, stereotype, generalisations, relevance, reliability, interpretation, controversy, historical question,</w:t>
      </w:r>
      <w:r w:rsidR="00030152">
        <w:rPr>
          <w:lang w:eastAsia="zh-CN"/>
        </w:rPr>
        <w:t xml:space="preserve"> historical narrative, timeline</w:t>
      </w:r>
    </w:p>
    <w:p w14:paraId="45309193" w14:textId="6AE7A462" w:rsidR="004656A6" w:rsidRDefault="004656A6" w:rsidP="004656A6">
      <w:pPr>
        <w:pStyle w:val="Heading3"/>
      </w:pPr>
      <w:r w:rsidRPr="004656A6">
        <w:t>Syllabus topics</w:t>
      </w:r>
    </w:p>
    <w:p w14:paraId="5F83F2C0" w14:textId="28C463EF" w:rsidR="004656A6" w:rsidRDefault="004656A6" w:rsidP="004656A6">
      <w:pPr>
        <w:rPr>
          <w:lang w:eastAsia="zh-CN"/>
        </w:rPr>
      </w:pPr>
      <w:r w:rsidRPr="004656A6">
        <w:rPr>
          <w:rStyle w:val="Strong"/>
          <w:lang w:eastAsia="zh-CN"/>
        </w:rPr>
        <w:t>Ancient world</w:t>
      </w:r>
      <w:r>
        <w:rPr>
          <w:lang w:eastAsia="zh-CN"/>
        </w:rPr>
        <w:t>.</w:t>
      </w:r>
    </w:p>
    <w:p w14:paraId="6404A90F" w14:textId="48EBE9CC" w:rsidR="004656A6" w:rsidRDefault="004656A6" w:rsidP="004656A6">
      <w:pPr>
        <w:rPr>
          <w:lang w:eastAsia="zh-CN"/>
        </w:rPr>
      </w:pPr>
      <w:r w:rsidRPr="004656A6">
        <w:rPr>
          <w:rStyle w:val="Strong"/>
          <w:lang w:eastAsia="zh-CN"/>
        </w:rPr>
        <w:t>Investigating the ancient past</w:t>
      </w:r>
      <w:r>
        <w:rPr>
          <w:lang w:eastAsia="zh-CN"/>
        </w:rPr>
        <w:t xml:space="preserve"> – ancient, archaeology, dating, origin, BCE/CE, BC/AD, excavation, archive, conservation, preserve, artefact, site, Indigenous, Dreaming, middens, iconography.</w:t>
      </w:r>
    </w:p>
    <w:p w14:paraId="21D68136" w14:textId="1A81A32D" w:rsidR="004656A6" w:rsidRDefault="004656A6" w:rsidP="004656A6">
      <w:pPr>
        <w:rPr>
          <w:lang w:eastAsia="zh-CN"/>
        </w:rPr>
      </w:pPr>
      <w:r>
        <w:rPr>
          <w:rStyle w:val="Strong"/>
        </w:rPr>
        <w:t>The Mediterranean w</w:t>
      </w:r>
      <w:r w:rsidRPr="004656A6">
        <w:rPr>
          <w:rStyle w:val="Strong"/>
        </w:rPr>
        <w:t>orld and t</w:t>
      </w:r>
      <w:r>
        <w:rPr>
          <w:rStyle w:val="Strong"/>
          <w:lang w:eastAsia="zh-CN"/>
        </w:rPr>
        <w:t>he Asian w</w:t>
      </w:r>
      <w:r w:rsidRPr="004656A6">
        <w:rPr>
          <w:rStyle w:val="Strong"/>
          <w:lang w:eastAsia="zh-CN"/>
        </w:rPr>
        <w:t>orld</w:t>
      </w:r>
      <w:r>
        <w:rPr>
          <w:lang w:eastAsia="zh-CN"/>
        </w:rPr>
        <w:t xml:space="preserve"> – geographical, civilisation, government, law, political, religion, philosophy, ruling elite, nobility, citizens, bureaucracy, slavery, warfare, military, funerary customs, conquest, empire, diplomacy, trade, legacy.</w:t>
      </w:r>
    </w:p>
    <w:p w14:paraId="539A278E" w14:textId="4F8C5581" w:rsidR="004656A6" w:rsidRDefault="004656A6" w:rsidP="004656A6">
      <w:pPr>
        <w:rPr>
          <w:lang w:eastAsia="zh-CN"/>
        </w:rPr>
      </w:pPr>
      <w:r>
        <w:rPr>
          <w:rStyle w:val="Strong"/>
          <w:lang w:eastAsia="zh-CN"/>
        </w:rPr>
        <w:t>The ancient to the modern w</w:t>
      </w:r>
      <w:r w:rsidRPr="004656A6">
        <w:rPr>
          <w:rStyle w:val="Strong"/>
          <w:lang w:eastAsia="zh-CN"/>
        </w:rPr>
        <w:t>orld</w:t>
      </w:r>
      <w:r>
        <w:rPr>
          <w:lang w:eastAsia="zh-CN"/>
        </w:rPr>
        <w:t xml:space="preserve"> – empire, transformation, invasion, cultural foundation, emergence, feudal, Crusades, Renaissance, Scientific Revolution, enlightenment, prominence, achievements, way of life, significance, influence, decline, expansion, relationships, cultural achievements, legacy, impact.</w:t>
      </w:r>
    </w:p>
    <w:p w14:paraId="55B90450" w14:textId="1B1E8F79" w:rsidR="001034D0" w:rsidRDefault="001034D0" w:rsidP="001034D0">
      <w:pPr>
        <w:pStyle w:val="Heading2"/>
      </w:pPr>
      <w:r>
        <w:t>Stage 5</w:t>
      </w:r>
    </w:p>
    <w:p w14:paraId="7E72C98E" w14:textId="10A99DE8" w:rsidR="001034D0" w:rsidRDefault="001034D0" w:rsidP="001034D0">
      <w:pPr>
        <w:pStyle w:val="Heading3"/>
      </w:pPr>
      <w:r>
        <w:t>History concepts</w:t>
      </w:r>
    </w:p>
    <w:p w14:paraId="054B3B1F" w14:textId="15A9FB38" w:rsidR="001034D0" w:rsidRDefault="001034D0" w:rsidP="001034D0">
      <w:pPr>
        <w:pStyle w:val="ListBullet"/>
        <w:rPr>
          <w:lang w:eastAsia="zh-CN"/>
        </w:rPr>
      </w:pPr>
      <w:r>
        <w:rPr>
          <w:lang w:eastAsia="zh-CN"/>
        </w:rPr>
        <w:t>Change and continuity</w:t>
      </w:r>
    </w:p>
    <w:p w14:paraId="3227C065" w14:textId="77777777" w:rsidR="001034D0" w:rsidRDefault="001034D0" w:rsidP="001034D0">
      <w:pPr>
        <w:pStyle w:val="ListBullet"/>
        <w:rPr>
          <w:lang w:eastAsia="zh-CN"/>
        </w:rPr>
      </w:pPr>
      <w:r>
        <w:rPr>
          <w:lang w:eastAsia="zh-CN"/>
        </w:rPr>
        <w:t>Cause and effect</w:t>
      </w:r>
    </w:p>
    <w:p w14:paraId="3A0CBC02" w14:textId="77777777" w:rsidR="001034D0" w:rsidRDefault="001034D0" w:rsidP="001034D0">
      <w:pPr>
        <w:pStyle w:val="ListBullet"/>
        <w:rPr>
          <w:lang w:eastAsia="zh-CN"/>
        </w:rPr>
      </w:pPr>
      <w:r>
        <w:rPr>
          <w:lang w:eastAsia="zh-CN"/>
        </w:rPr>
        <w:t>Perspectives</w:t>
      </w:r>
    </w:p>
    <w:p w14:paraId="15955FFC" w14:textId="38A5C930" w:rsidR="001034D0" w:rsidRDefault="001034D0" w:rsidP="001034D0">
      <w:pPr>
        <w:pStyle w:val="ListBullet"/>
        <w:rPr>
          <w:lang w:eastAsia="zh-CN"/>
        </w:rPr>
      </w:pPr>
      <w:r>
        <w:rPr>
          <w:lang w:eastAsia="zh-CN"/>
        </w:rPr>
        <w:lastRenderedPageBreak/>
        <w:t>Empathetic understanding</w:t>
      </w:r>
    </w:p>
    <w:p w14:paraId="1E90166C" w14:textId="2E8E32C7" w:rsidR="001034D0" w:rsidRDefault="001034D0" w:rsidP="001034D0">
      <w:pPr>
        <w:pStyle w:val="ListBullet"/>
        <w:rPr>
          <w:lang w:eastAsia="zh-CN"/>
        </w:rPr>
      </w:pPr>
      <w:r>
        <w:rPr>
          <w:lang w:eastAsia="zh-CN"/>
        </w:rPr>
        <w:t>Significance</w:t>
      </w:r>
    </w:p>
    <w:p w14:paraId="561B97E9" w14:textId="31E24D44" w:rsidR="001034D0" w:rsidRDefault="001034D0" w:rsidP="001034D0">
      <w:pPr>
        <w:pStyle w:val="ListBullet"/>
        <w:rPr>
          <w:lang w:eastAsia="zh-CN"/>
        </w:rPr>
      </w:pPr>
      <w:r>
        <w:rPr>
          <w:lang w:eastAsia="zh-CN"/>
        </w:rPr>
        <w:t>Contestability</w:t>
      </w:r>
    </w:p>
    <w:p w14:paraId="51BB0663" w14:textId="170496A2" w:rsidR="001034D0" w:rsidRDefault="001034D0" w:rsidP="001034D0">
      <w:pPr>
        <w:pStyle w:val="Heading3"/>
      </w:pPr>
      <w:r w:rsidRPr="001034D0">
        <w:t>Historical inquiry skills</w:t>
      </w:r>
    </w:p>
    <w:p w14:paraId="79A1108E" w14:textId="5362D647" w:rsidR="001034D0" w:rsidRDefault="001034D0" w:rsidP="001034D0">
      <w:pPr>
        <w:rPr>
          <w:lang w:eastAsia="zh-CN"/>
        </w:rPr>
      </w:pPr>
      <w:r>
        <w:rPr>
          <w:lang w:eastAsia="zh-CN"/>
        </w:rPr>
        <w:t>Question – identify, question, ask, pose, (use how, what, why, who, when).</w:t>
      </w:r>
    </w:p>
    <w:p w14:paraId="330505CE" w14:textId="5CEDEE30" w:rsidR="001034D0" w:rsidRDefault="001034D0" w:rsidP="001034D0">
      <w:pPr>
        <w:rPr>
          <w:lang w:eastAsia="zh-CN"/>
        </w:rPr>
      </w:pPr>
      <w:r>
        <w:rPr>
          <w:lang w:eastAsia="zh-CN"/>
        </w:rPr>
        <w:t>Research – plan, investigate, listen, observe, locate, select, collect, explore, examine, identify, summarise, record.</w:t>
      </w:r>
    </w:p>
    <w:p w14:paraId="62BC912A" w14:textId="523C2B40" w:rsidR="001034D0" w:rsidRDefault="001034D0" w:rsidP="001034D0">
      <w:pPr>
        <w:rPr>
          <w:lang w:eastAsia="zh-CN"/>
        </w:rPr>
      </w:pPr>
      <w:r>
        <w:rPr>
          <w:lang w:eastAsia="zh-CN"/>
        </w:rPr>
        <w:t>Analyse and evaluate – describe, sequence, interpret, compare, process, synthesise, recall, speculate, conclude, explain, evaluate</w:t>
      </w:r>
      <w:r w:rsidR="001A6764">
        <w:rPr>
          <w:lang w:eastAsia="zh-CN"/>
        </w:rPr>
        <w:t>, demonstrate, discuss, contest</w:t>
      </w:r>
      <w:bookmarkStart w:id="0" w:name="_GoBack"/>
      <w:bookmarkEnd w:id="0"/>
    </w:p>
    <w:p w14:paraId="2613843E" w14:textId="71AFC5D8" w:rsidR="001034D0" w:rsidRDefault="001034D0" w:rsidP="001034D0">
      <w:pPr>
        <w:rPr>
          <w:lang w:eastAsia="zh-CN"/>
        </w:rPr>
      </w:pPr>
      <w:r>
        <w:rPr>
          <w:lang w:eastAsia="zh-CN"/>
        </w:rPr>
        <w:t>Communicate – recount, retell, empathise, illustrate, argue, write, describe, prese</w:t>
      </w:r>
      <w:r w:rsidR="001A6764">
        <w:rPr>
          <w:lang w:eastAsia="zh-CN"/>
        </w:rPr>
        <w:t>nt, role play, explain, reflect</w:t>
      </w:r>
    </w:p>
    <w:p w14:paraId="43A819EC" w14:textId="0EAC6126" w:rsidR="001034D0" w:rsidRDefault="001034D0" w:rsidP="001034D0">
      <w:pPr>
        <w:pStyle w:val="Heading3"/>
      </w:pPr>
      <w:r w:rsidRPr="001034D0">
        <w:t xml:space="preserve">Historical </w:t>
      </w:r>
      <w:r>
        <w:t>terms</w:t>
      </w:r>
    </w:p>
    <w:p w14:paraId="432B8689" w14:textId="3EC70413" w:rsidR="001034D0" w:rsidRDefault="001034D0" w:rsidP="001034D0">
      <w:pPr>
        <w:pStyle w:val="ListBullet"/>
        <w:rPr>
          <w:lang w:eastAsia="zh-CN"/>
        </w:rPr>
      </w:pPr>
      <w:r>
        <w:rPr>
          <w:lang w:eastAsia="zh-CN"/>
        </w:rPr>
        <w:t>Chronology, history, historical context, heritage, importance, significance, experiences, behaviour, actions, attitudes, motives, reasons, impacts, consequences, intended consequences, unintended consequences, immediate effects, long-term effects, turning</w:t>
      </w:r>
      <w:r w:rsidR="00030152">
        <w:rPr>
          <w:lang w:eastAsia="zh-CN"/>
        </w:rPr>
        <w:t xml:space="preserve"> point, influences, culmination</w:t>
      </w:r>
    </w:p>
    <w:p w14:paraId="77D50F75" w14:textId="4C332A6B" w:rsidR="001034D0" w:rsidRDefault="001034D0" w:rsidP="001034D0">
      <w:pPr>
        <w:pStyle w:val="ListBullet"/>
        <w:rPr>
          <w:lang w:eastAsia="zh-CN"/>
        </w:rPr>
      </w:pPr>
      <w:r>
        <w:rPr>
          <w:lang w:eastAsia="zh-CN"/>
        </w:rPr>
        <w:t>Story, oral history, journal, biography, photograph, object, artefact, site, map, book, video, event, onl</w:t>
      </w:r>
      <w:r w:rsidR="00030152">
        <w:rPr>
          <w:lang w:eastAsia="zh-CN"/>
        </w:rPr>
        <w:t>ine collection, library, museum</w:t>
      </w:r>
    </w:p>
    <w:p w14:paraId="43BEE59A" w14:textId="3A011DBB" w:rsidR="001034D0" w:rsidRDefault="001034D0" w:rsidP="001034D0">
      <w:pPr>
        <w:pStyle w:val="ListBullet"/>
        <w:rPr>
          <w:lang w:eastAsia="zh-CN"/>
        </w:rPr>
      </w:pPr>
      <w:r>
        <w:rPr>
          <w:lang w:eastAsia="zh-CN"/>
        </w:rPr>
        <w:t>Archaeology, archaeologist, histori</w:t>
      </w:r>
      <w:r w:rsidR="00030152">
        <w:rPr>
          <w:lang w:eastAsia="zh-CN"/>
        </w:rPr>
        <w:t>an, methodology, historiography</w:t>
      </w:r>
    </w:p>
    <w:p w14:paraId="0617A67B" w14:textId="5FA60C0C" w:rsidR="001034D0" w:rsidRDefault="001034D0" w:rsidP="001034D0">
      <w:pPr>
        <w:pStyle w:val="ListBullet"/>
        <w:rPr>
          <w:lang w:eastAsia="zh-CN"/>
        </w:rPr>
      </w:pPr>
      <w:r>
        <w:rPr>
          <w:lang w:eastAsia="zh-CN"/>
        </w:rPr>
        <w:t>Source, reliable source, primary source, secondary source, evidence, creator, point of view, perspective, audience, fact, opinion, bias, stereotype, generalisations, relevance, reliability, interpretation, controversy, historical question,</w:t>
      </w:r>
      <w:r w:rsidR="00030152">
        <w:rPr>
          <w:lang w:eastAsia="zh-CN"/>
        </w:rPr>
        <w:t xml:space="preserve"> historical narrative, timeline</w:t>
      </w:r>
    </w:p>
    <w:p w14:paraId="2A3688C5" w14:textId="7D96E4A6" w:rsidR="00F13D43" w:rsidRDefault="00F13D43" w:rsidP="00F13D43">
      <w:pPr>
        <w:pStyle w:val="Heading3"/>
      </w:pPr>
      <w:r>
        <w:t>Syllabus topics</w:t>
      </w:r>
    </w:p>
    <w:p w14:paraId="3845BDA4" w14:textId="33344A02" w:rsidR="00F13D43" w:rsidRDefault="00F13D43" w:rsidP="00F13D43">
      <w:pPr>
        <w:rPr>
          <w:lang w:eastAsia="zh-CN"/>
        </w:rPr>
      </w:pPr>
      <w:r w:rsidRPr="00F13D43">
        <w:rPr>
          <w:rStyle w:val="Strong"/>
        </w:rPr>
        <w:t>The making of the modern w</w:t>
      </w:r>
      <w:r w:rsidRPr="00F13D43">
        <w:rPr>
          <w:rStyle w:val="Strong"/>
          <w:lang w:eastAsia="zh-CN"/>
        </w:rPr>
        <w:t>orld</w:t>
      </w:r>
      <w:r>
        <w:rPr>
          <w:lang w:eastAsia="zh-CN"/>
        </w:rPr>
        <w:t xml:space="preserve"> – industrial revolution, agricultural revolution, nationalism, imperialism, modernisation, industrialisation, westernisation, urbanisation, capitalism, socialism, communism, unionism, expansionism, egalitarianism, social discontent, uprising, self-government, life expectancy, social mobility, technological innovation, manufacturing, emancipist, free settler, progressive, franc</w:t>
      </w:r>
      <w:r w:rsidR="000C7BE8">
        <w:rPr>
          <w:lang w:eastAsia="zh-CN"/>
        </w:rPr>
        <w:t>hise, legislation, independence</w:t>
      </w:r>
    </w:p>
    <w:p w14:paraId="66891DD5" w14:textId="29FFBE01" w:rsidR="00F13D43" w:rsidRDefault="00F13D43" w:rsidP="00F13D43">
      <w:pPr>
        <w:rPr>
          <w:lang w:eastAsia="zh-CN"/>
        </w:rPr>
      </w:pPr>
      <w:r w:rsidRPr="00F13D43">
        <w:rPr>
          <w:rStyle w:val="Strong"/>
          <w:lang w:eastAsia="zh-CN"/>
        </w:rPr>
        <w:t>Australians at war</w:t>
      </w:r>
      <w:r>
        <w:rPr>
          <w:lang w:eastAsia="zh-CN"/>
        </w:rPr>
        <w:t xml:space="preserve"> – ANZAC, enlistment, conscription, warfare, censorship, Holocaust, home front, internment, racism, rationing, propaganda, civilians, enemy ‘aliens’, inter-war, post-Worl</w:t>
      </w:r>
      <w:r w:rsidR="000C7BE8">
        <w:rPr>
          <w:lang w:eastAsia="zh-CN"/>
        </w:rPr>
        <w:t>d War II, legacy, commemoration</w:t>
      </w:r>
    </w:p>
    <w:p w14:paraId="03141911" w14:textId="7D23A1DA" w:rsidR="00F13D43" w:rsidRDefault="00F13D43" w:rsidP="00F13D43">
      <w:pPr>
        <w:rPr>
          <w:lang w:eastAsia="zh-CN"/>
        </w:rPr>
      </w:pPr>
      <w:r w:rsidRPr="00F13D43">
        <w:rPr>
          <w:rStyle w:val="Strong"/>
        </w:rPr>
        <w:lastRenderedPageBreak/>
        <w:t>The modern w</w:t>
      </w:r>
      <w:r w:rsidRPr="00F13D43">
        <w:rPr>
          <w:rStyle w:val="Strong"/>
          <w:lang w:eastAsia="zh-CN"/>
        </w:rPr>
        <w:t>orld and Australia</w:t>
      </w:r>
      <w:r>
        <w:rPr>
          <w:lang w:eastAsia="zh-CN"/>
        </w:rPr>
        <w:t xml:space="preserve"> – terrorism, global connections, global standing, globalisation, trade, status, attitudes, individuals, groups, government, law, human rights, multicultural, culture, cultural identity, peace, longevity, standard of livi</w:t>
      </w:r>
      <w:r w:rsidR="000C7BE8">
        <w:rPr>
          <w:lang w:eastAsia="zh-CN"/>
        </w:rPr>
        <w:t>ng, environment, sustainability</w:t>
      </w:r>
    </w:p>
    <w:p w14:paraId="20CE9CE8" w14:textId="4B456E48" w:rsidR="00F13D43" w:rsidRPr="00F13D43" w:rsidRDefault="00F13D43" w:rsidP="00F13D43">
      <w:pPr>
        <w:rPr>
          <w:lang w:eastAsia="zh-CN"/>
        </w:rPr>
      </w:pPr>
      <w:r w:rsidRPr="00F13D43">
        <w:rPr>
          <w:rStyle w:val="Strong"/>
          <w:lang w:eastAsia="zh-CN"/>
        </w:rPr>
        <w:t>Rights and freedoms</w:t>
      </w:r>
      <w:r>
        <w:rPr>
          <w:lang w:eastAsia="zh-CN"/>
        </w:rPr>
        <w:t xml:space="preserve"> – human rights, rights and freedoms, Indigenous, racism, invasion, settlement, dispossession, struggle, assimilation, activist, suffrage, Stolen Generations, Freedom Rides, Native Title, declarat</w:t>
      </w:r>
      <w:r w:rsidR="000C7BE8">
        <w:rPr>
          <w:lang w:eastAsia="zh-CN"/>
        </w:rPr>
        <w:t>ion, referendum, reconciliation</w:t>
      </w:r>
    </w:p>
    <w:sectPr w:rsidR="00F13D43" w:rsidRPr="00F13D43" w:rsidSect="00030152"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406C4A" w14:textId="77777777" w:rsidR="00694B71" w:rsidRDefault="00694B71" w:rsidP="00191F45">
      <w:r>
        <w:separator/>
      </w:r>
    </w:p>
    <w:p w14:paraId="0C8734AB" w14:textId="77777777" w:rsidR="00694B71" w:rsidRDefault="00694B71"/>
    <w:p w14:paraId="39FC392C" w14:textId="77777777" w:rsidR="00694B71" w:rsidRDefault="00694B71"/>
    <w:p w14:paraId="1C2A178A" w14:textId="77777777" w:rsidR="00694B71" w:rsidRDefault="00694B71"/>
  </w:endnote>
  <w:endnote w:type="continuationSeparator" w:id="0">
    <w:p w14:paraId="47E76DD9" w14:textId="77777777" w:rsidR="00694B71" w:rsidRDefault="00694B71" w:rsidP="00191F45">
      <w:r>
        <w:continuationSeparator/>
      </w:r>
    </w:p>
    <w:p w14:paraId="146DEC5C" w14:textId="77777777" w:rsidR="00694B71" w:rsidRDefault="00694B71"/>
    <w:p w14:paraId="581146AF" w14:textId="77777777" w:rsidR="00694B71" w:rsidRDefault="00694B71"/>
    <w:p w14:paraId="29D1896F" w14:textId="77777777" w:rsidR="00694B71" w:rsidRDefault="00694B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CCCA1F" w14:textId="3C5F56CD" w:rsidR="000753D3" w:rsidRPr="004D333E" w:rsidRDefault="000753D3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6764">
      <w:rPr>
        <w:noProof/>
      </w:rPr>
      <w:t>8</w:t>
    </w:r>
    <w:r w:rsidRPr="002810D3">
      <w:fldChar w:fldCharType="end"/>
    </w:r>
    <w:r w:rsidRPr="002810D3">
      <w:tab/>
    </w:r>
    <w:r w:rsidR="00F13D43">
      <w:t>Terminology in history K-1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54DD6" w14:textId="6264DC17" w:rsidR="000753D3" w:rsidRPr="004D333E" w:rsidRDefault="000753D3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030152">
      <w:rPr>
        <w:noProof/>
      </w:rPr>
      <w:t>Sep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6764">
      <w:rPr>
        <w:noProof/>
      </w:rPr>
      <w:t>9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ECE63" w14:textId="77777777" w:rsidR="000753D3" w:rsidRDefault="000753D3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AABF9EF" wp14:editId="22A01B18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0FB57C" w14:textId="77777777" w:rsidR="00694B71" w:rsidRDefault="00694B71" w:rsidP="00191F45">
      <w:r>
        <w:separator/>
      </w:r>
    </w:p>
    <w:p w14:paraId="2FB206D4" w14:textId="77777777" w:rsidR="00694B71" w:rsidRDefault="00694B71"/>
    <w:p w14:paraId="5BBCB002" w14:textId="77777777" w:rsidR="00694B71" w:rsidRDefault="00694B71"/>
    <w:p w14:paraId="70B92805" w14:textId="77777777" w:rsidR="00694B71" w:rsidRDefault="00694B71"/>
  </w:footnote>
  <w:footnote w:type="continuationSeparator" w:id="0">
    <w:p w14:paraId="0615B253" w14:textId="77777777" w:rsidR="00694B71" w:rsidRDefault="00694B71" w:rsidP="00191F45">
      <w:r>
        <w:continuationSeparator/>
      </w:r>
    </w:p>
    <w:p w14:paraId="0966D38D" w14:textId="77777777" w:rsidR="00694B71" w:rsidRDefault="00694B71"/>
    <w:p w14:paraId="48CE80F1" w14:textId="77777777" w:rsidR="00694B71" w:rsidRDefault="00694B71"/>
    <w:p w14:paraId="35358AA6" w14:textId="77777777" w:rsidR="00694B71" w:rsidRDefault="00694B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F2AD21" w14:textId="77777777" w:rsidR="000753D3" w:rsidRDefault="000753D3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6E72652"/>
    <w:multiLevelType w:val="hybridMultilevel"/>
    <w:tmpl w:val="9782E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8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2"/>
  </w:num>
  <w:num w:numId="3">
    <w:abstractNumId w:val="17"/>
  </w:num>
  <w:num w:numId="4">
    <w:abstractNumId w:val="19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3"/>
  </w:num>
  <w:num w:numId="22">
    <w:abstractNumId w:val="18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5"/>
  </w:num>
  <w:num w:numId="32">
    <w:abstractNumId w:val="23"/>
  </w:num>
  <w:num w:numId="33">
    <w:abstractNumId w:val="17"/>
  </w:num>
  <w:num w:numId="34">
    <w:abstractNumId w:val="19"/>
  </w:num>
  <w:num w:numId="35">
    <w:abstractNumId w:val="22"/>
  </w:num>
  <w:num w:numId="36">
    <w:abstractNumId w:val="13"/>
  </w:num>
  <w:num w:numId="37">
    <w:abstractNumId w:val="21"/>
  </w:num>
  <w:num w:numId="38">
    <w:abstractNumId w:val="21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defaultTabStop w:val="720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DI3MTCwNDe3NDBQ0lEKTi0uzszPAykwqwUAALrZWCwAAAA="/>
  </w:docVars>
  <w:rsids>
    <w:rsidRoot w:val="00D73800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2D45"/>
    <w:rsid w:val="00023790"/>
    <w:rsid w:val="00024602"/>
    <w:rsid w:val="000252FF"/>
    <w:rsid w:val="000253AE"/>
    <w:rsid w:val="00030152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05E"/>
    <w:rsid w:val="00057BC8"/>
    <w:rsid w:val="000604B9"/>
    <w:rsid w:val="00061232"/>
    <w:rsid w:val="000613C4"/>
    <w:rsid w:val="000620E8"/>
    <w:rsid w:val="00062708"/>
    <w:rsid w:val="000647F2"/>
    <w:rsid w:val="00065A16"/>
    <w:rsid w:val="00071D06"/>
    <w:rsid w:val="0007214A"/>
    <w:rsid w:val="00072B6E"/>
    <w:rsid w:val="00072DFB"/>
    <w:rsid w:val="00073E8F"/>
    <w:rsid w:val="000753D3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BE8"/>
    <w:rsid w:val="000C7D4F"/>
    <w:rsid w:val="000D18F2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4D0"/>
    <w:rsid w:val="00103D80"/>
    <w:rsid w:val="00104A05"/>
    <w:rsid w:val="00106009"/>
    <w:rsid w:val="001061F9"/>
    <w:rsid w:val="001068B3"/>
    <w:rsid w:val="00106A3B"/>
    <w:rsid w:val="001071DF"/>
    <w:rsid w:val="001113CC"/>
    <w:rsid w:val="00113763"/>
    <w:rsid w:val="00114B7D"/>
    <w:rsid w:val="001177C4"/>
    <w:rsid w:val="00117B7D"/>
    <w:rsid w:val="00117FF3"/>
    <w:rsid w:val="0012093E"/>
    <w:rsid w:val="00124558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66B76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6764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EBC"/>
    <w:rsid w:val="001F0F26"/>
    <w:rsid w:val="001F2232"/>
    <w:rsid w:val="001F4AF0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38DF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1822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A2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482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35A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6C30"/>
    <w:rsid w:val="00407474"/>
    <w:rsid w:val="00407726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1C5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0B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6A6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5C0"/>
    <w:rsid w:val="004C45F7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742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368A"/>
    <w:rsid w:val="00596689"/>
    <w:rsid w:val="005A16FB"/>
    <w:rsid w:val="005A1A68"/>
    <w:rsid w:val="005A2A5A"/>
    <w:rsid w:val="005A3076"/>
    <w:rsid w:val="005A39FC"/>
    <w:rsid w:val="005A3B66"/>
    <w:rsid w:val="005A42E3"/>
    <w:rsid w:val="005A4B1E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DE3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1C64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3EB8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66836"/>
    <w:rsid w:val="0067058C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4B71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1395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5FB0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2E50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074C0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B8C"/>
    <w:rsid w:val="00882E98"/>
    <w:rsid w:val="00883242"/>
    <w:rsid w:val="00883A53"/>
    <w:rsid w:val="0088568F"/>
    <w:rsid w:val="00885C59"/>
    <w:rsid w:val="00885E5D"/>
    <w:rsid w:val="00885F34"/>
    <w:rsid w:val="0088642B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6A2"/>
    <w:rsid w:val="008F28E7"/>
    <w:rsid w:val="008F3EDF"/>
    <w:rsid w:val="008F56DB"/>
    <w:rsid w:val="0090053B"/>
    <w:rsid w:val="00900E59"/>
    <w:rsid w:val="00900FCF"/>
    <w:rsid w:val="00901298"/>
    <w:rsid w:val="009018BB"/>
    <w:rsid w:val="009019BB"/>
    <w:rsid w:val="00902919"/>
    <w:rsid w:val="0090315B"/>
    <w:rsid w:val="009033B0"/>
    <w:rsid w:val="0090434B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5F2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32E1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394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08C5"/>
    <w:rsid w:val="00AC1DCF"/>
    <w:rsid w:val="00AC23B1"/>
    <w:rsid w:val="00AC260E"/>
    <w:rsid w:val="00AC2AF9"/>
    <w:rsid w:val="00AC2EF4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1BB7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0E9F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02AF"/>
    <w:rsid w:val="00BA3959"/>
    <w:rsid w:val="00BA563D"/>
    <w:rsid w:val="00BB1855"/>
    <w:rsid w:val="00BB2332"/>
    <w:rsid w:val="00BB239F"/>
    <w:rsid w:val="00BB2494"/>
    <w:rsid w:val="00BB24F5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076"/>
    <w:rsid w:val="00BD0186"/>
    <w:rsid w:val="00BD1661"/>
    <w:rsid w:val="00BD2770"/>
    <w:rsid w:val="00BD6178"/>
    <w:rsid w:val="00BD6348"/>
    <w:rsid w:val="00BE147F"/>
    <w:rsid w:val="00BE1BBC"/>
    <w:rsid w:val="00BE46B5"/>
    <w:rsid w:val="00BE6663"/>
    <w:rsid w:val="00BE6E4A"/>
    <w:rsid w:val="00BE7C90"/>
    <w:rsid w:val="00BF0917"/>
    <w:rsid w:val="00BF0CD7"/>
    <w:rsid w:val="00BF143E"/>
    <w:rsid w:val="00BF15CE"/>
    <w:rsid w:val="00BF1EA8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82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30E"/>
    <w:rsid w:val="00C52C02"/>
    <w:rsid w:val="00C52DCB"/>
    <w:rsid w:val="00C57EE8"/>
    <w:rsid w:val="00C61072"/>
    <w:rsid w:val="00C61637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B24"/>
    <w:rsid w:val="00CC1FE9"/>
    <w:rsid w:val="00CC3B49"/>
    <w:rsid w:val="00CC3D04"/>
    <w:rsid w:val="00CC4AF7"/>
    <w:rsid w:val="00CC54E5"/>
    <w:rsid w:val="00CC6B96"/>
    <w:rsid w:val="00CC6F04"/>
    <w:rsid w:val="00CC7B94"/>
    <w:rsid w:val="00CD549E"/>
    <w:rsid w:val="00CD5A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52A2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1FA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800"/>
    <w:rsid w:val="00D73DD6"/>
    <w:rsid w:val="00D745F5"/>
    <w:rsid w:val="00D75392"/>
    <w:rsid w:val="00D7585E"/>
    <w:rsid w:val="00D759A3"/>
    <w:rsid w:val="00D809DA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0098"/>
    <w:rsid w:val="00DB02FF"/>
    <w:rsid w:val="00DB3080"/>
    <w:rsid w:val="00DB4A14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6B40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018A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D43"/>
    <w:rsid w:val="00F17235"/>
    <w:rsid w:val="00F20B40"/>
    <w:rsid w:val="00F2269A"/>
    <w:rsid w:val="00F22775"/>
    <w:rsid w:val="00F228A5"/>
    <w:rsid w:val="00F2367F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4DF8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108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2865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7FCB005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IOSHeader32017">
    <w:name w:val="IOS Header 3 2017"/>
    <w:basedOn w:val="Normal"/>
    <w:next w:val="Normal"/>
    <w:qFormat/>
    <w:locked/>
    <w:rsid w:val="007B2E50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eastAsia="SimSun" w:hAnsi="Helvetica" w:cs="Times New Roman"/>
      <w:noProof/>
      <w:sz w:val="40"/>
      <w:szCs w:val="40"/>
      <w:lang w:val="en-US"/>
    </w:rPr>
  </w:style>
  <w:style w:type="paragraph" w:customStyle="1" w:styleId="IOSbodytext2017">
    <w:name w:val="IOS body text 2017"/>
    <w:basedOn w:val="Normal"/>
    <w:qFormat/>
    <w:rsid w:val="007B2E50"/>
    <w:pPr>
      <w:spacing w:line="300" w:lineRule="atLeast"/>
    </w:pPr>
    <w:rPr>
      <w:rFonts w:eastAsia="SimSun" w:cs="Times New Roman"/>
      <w:szCs w:val="22"/>
      <w:lang w:eastAsia="zh-CN"/>
    </w:rPr>
  </w:style>
  <w:style w:type="paragraph" w:customStyle="1" w:styleId="IOSList2bullet2017">
    <w:name w:val="IOS List 2 bullet 2017"/>
    <w:basedOn w:val="Normal"/>
    <w:qFormat/>
    <w:locked/>
    <w:rsid w:val="0037348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440" w:hanging="360"/>
    </w:pPr>
    <w:rPr>
      <w:rFonts w:eastAsia="SimSun" w:cs="Times New Roman"/>
      <w:lang w:eastAsia="zh-CN"/>
    </w:rPr>
  </w:style>
  <w:style w:type="paragraph" w:customStyle="1" w:styleId="IOSList1bullet2017">
    <w:name w:val="IOS List 1 bullet 2017"/>
    <w:basedOn w:val="Normal"/>
    <w:qFormat/>
    <w:locked/>
    <w:rsid w:val="00373482"/>
    <w:pPr>
      <w:spacing w:before="80" w:line="280" w:lineRule="atLeast"/>
      <w:ind w:left="720" w:hanging="36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373482"/>
    <w:rPr>
      <w:color w:val="954F72" w:themeColor="followedHyperlink"/>
      <w:u w:val="single"/>
    </w:rPr>
  </w:style>
  <w:style w:type="paragraph" w:customStyle="1" w:styleId="IOStablelist12017">
    <w:name w:val="IOS table list 1 2017"/>
    <w:basedOn w:val="Normal"/>
    <w:qFormat/>
    <w:locked/>
    <w:rsid w:val="00373482"/>
    <w:pPr>
      <w:numPr>
        <w:numId w:val="35"/>
      </w:numPr>
      <w:tabs>
        <w:tab w:val="left" w:pos="284"/>
        <w:tab w:val="left" w:pos="709"/>
        <w:tab w:val="left" w:pos="1701"/>
        <w:tab w:val="left" w:pos="2268"/>
        <w:tab w:val="left" w:pos="2835"/>
        <w:tab w:val="left" w:pos="3402"/>
      </w:tabs>
      <w:spacing w:before="80" w:after="40" w:line="240" w:lineRule="atLeast"/>
      <w:ind w:left="709" w:hanging="357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IOStablelist22017">
    <w:name w:val="IOS table list 2 2017"/>
    <w:basedOn w:val="IOStablelist12017"/>
    <w:qFormat/>
    <w:rsid w:val="00373482"/>
    <w:pPr>
      <w:numPr>
        <w:ilvl w:val="1"/>
      </w:numPr>
      <w:tabs>
        <w:tab w:val="clear" w:pos="1701"/>
        <w:tab w:val="left" w:pos="1276"/>
      </w:tabs>
      <w:ind w:left="1276" w:hanging="425"/>
    </w:pPr>
  </w:style>
  <w:style w:type="character" w:styleId="CommentReference">
    <w:name w:val="annotation reference"/>
    <w:basedOn w:val="DefaultParagraphFont"/>
    <w:uiPriority w:val="99"/>
    <w:semiHidden/>
    <w:rsid w:val="00373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734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3482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4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482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482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482"/>
    <w:rPr>
      <w:rFonts w:ascii="Segoe UI" w:hAnsi="Segoe UI" w:cs="Segoe UI"/>
      <w:sz w:val="18"/>
      <w:szCs w:val="18"/>
      <w:lang w:val="en-AU"/>
    </w:rPr>
  </w:style>
  <w:style w:type="paragraph" w:customStyle="1" w:styleId="IOSHeader42017">
    <w:name w:val="IOS Header 4 2017"/>
    <w:basedOn w:val="IOSHeader32017"/>
    <w:next w:val="IOSbodytext2017"/>
    <w:qFormat/>
    <w:locked/>
    <w:rsid w:val="00CC1B24"/>
    <w:pPr>
      <w:spacing w:before="320"/>
      <w:outlineLvl w:val="3"/>
    </w:pPr>
    <w:rPr>
      <w:sz w:val="32"/>
      <w:szCs w:val="32"/>
    </w:rPr>
  </w:style>
  <w:style w:type="paragraph" w:styleId="ListParagraph">
    <w:name w:val="List Paragraph"/>
    <w:basedOn w:val="Normal"/>
    <w:uiPriority w:val="99"/>
    <w:unhideWhenUsed/>
    <w:qFormat/>
    <w:rsid w:val="00623EB8"/>
    <w:pPr>
      <w:ind w:left="720"/>
      <w:contextualSpacing/>
    </w:pPr>
  </w:style>
  <w:style w:type="paragraph" w:customStyle="1" w:styleId="IOStabletext2017">
    <w:name w:val="IOS table text 2017"/>
    <w:basedOn w:val="Normal"/>
    <w:qFormat/>
    <w:locked/>
    <w:rsid w:val="000D18F2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IOSHeader52017">
    <w:name w:val="IOS Header 5 2017"/>
    <w:basedOn w:val="IOSHeader42017"/>
    <w:next w:val="IOSbodytext2017"/>
    <w:qFormat/>
    <w:locked/>
    <w:rsid w:val="009E32E1"/>
    <w:pPr>
      <w:spacing w:before="280"/>
      <w:outlineLvl w:val="4"/>
    </w:pPr>
    <w:rPr>
      <w:sz w:val="28"/>
      <w:szCs w:val="24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9E32E1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b/>
      <w:sz w:val="22"/>
      <w:szCs w:val="20"/>
      <w:lang w:eastAsia="zh-CN"/>
    </w:rPr>
  </w:style>
  <w:style w:type="paragraph" w:customStyle="1" w:styleId="IOSHeader22017">
    <w:name w:val="IOS Header 2 2017"/>
    <w:basedOn w:val="Normal"/>
    <w:next w:val="IOSbodytext2017"/>
    <w:qFormat/>
    <w:locked/>
    <w:rsid w:val="008074C0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eastAsia="SimSun" w:hAnsi="Helvetica" w:cs="Times New Roman"/>
      <w:noProof/>
      <w:sz w:val="48"/>
      <w:szCs w:val="36"/>
      <w:lang w:val="en-US"/>
    </w:rPr>
  </w:style>
  <w:style w:type="paragraph" w:customStyle="1" w:styleId="IOSreference2017">
    <w:name w:val="IOS reference 2017"/>
    <w:basedOn w:val="Normal"/>
    <w:next w:val="IOSbodytext2017"/>
    <w:qFormat/>
    <w:locked/>
    <w:rsid w:val="004C45C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 w:cs="Times New Roman"/>
      <w:sz w:val="18"/>
      <w:szCs w:val="18"/>
      <w:lang w:eastAsia="zh-CN"/>
    </w:rPr>
  </w:style>
  <w:style w:type="character" w:customStyle="1" w:styleId="IOSstrongemphasis2017">
    <w:name w:val="IOS strong emphasis 2017"/>
    <w:basedOn w:val="DefaultParagraphFont"/>
    <w:uiPriority w:val="1"/>
    <w:qFormat/>
    <w:rsid w:val="00166B76"/>
    <w:rPr>
      <w:b/>
      <w:noProof w:val="0"/>
      <w:lang w:val="en-AU"/>
    </w:rPr>
  </w:style>
  <w:style w:type="paragraph" w:customStyle="1" w:styleId="IOSheading42017">
    <w:name w:val="IOS heading 4 2017"/>
    <w:basedOn w:val="Normal"/>
    <w:next w:val="IOSbodytext2017"/>
    <w:qFormat/>
    <w:locked/>
    <w:rsid w:val="001F0EBC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20" w:after="240" w:line="240" w:lineRule="auto"/>
      <w:outlineLvl w:val="3"/>
    </w:pPr>
    <w:rPr>
      <w:rFonts w:ascii="Helvetica" w:eastAsia="SimSun" w:hAnsi="Helvetica" w:cs="Times New Roman"/>
      <w:sz w:val="32"/>
      <w:szCs w:val="32"/>
    </w:rPr>
  </w:style>
  <w:style w:type="paragraph" w:customStyle="1" w:styleId="IOSList1numbered2017">
    <w:name w:val="IOS List 1 numbered 2017"/>
    <w:basedOn w:val="Normal"/>
    <w:qFormat/>
    <w:locked/>
    <w:rsid w:val="001F0EBC"/>
    <w:pPr>
      <w:numPr>
        <w:numId w:val="37"/>
      </w:numPr>
      <w:spacing w:before="80" w:line="280" w:lineRule="atLeast"/>
    </w:pPr>
    <w:rPr>
      <w:rFonts w:eastAsia="SimSu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41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portal/nesa/k-10/learning-areas/hsie/history-k-1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3" ma:contentTypeDescription="Create a new document." ma:contentTypeScope="" ma:versionID="75911336b6944e9373dc785b1d0e8b32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631cb4be8a9a01fd51ae0f8f0ab42a03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26F9C6-FEFA-49F7-8902-35DDE64773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C66B3D-1DBE-4344-9551-CAD62ACE22EB}">
  <ds:schemaRefs>
    <ds:schemaRef ds:uri="http://www.w3.org/XML/1998/namespace"/>
    <ds:schemaRef ds:uri="http://purl.org/dc/elements/1.1/"/>
    <ds:schemaRef ds:uri="http://schemas.microsoft.com/office/2006/metadata/properties"/>
    <ds:schemaRef ds:uri="185ad172-241e-46eb-b06f-b9e9435fe3ab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3ed67ec9-b64a-4b93-a027-d5f88b112957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3AF0595-0CC3-4BE9-A5A6-414CC3E128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73F6DA-FECC-4B32-A8AD-9C3760082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006</Words>
  <Characters>11439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minology in history k-10</vt:lpstr>
    </vt:vector>
  </TitlesOfParts>
  <Manager/>
  <Company/>
  <LinksUpToDate>false</LinksUpToDate>
  <CharactersWithSpaces>134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inology in history k-10</dc:title>
  <dc:subject/>
  <dc:creator/>
  <cp:keywords/>
  <dc:description/>
  <cp:lastModifiedBy/>
  <cp:revision>1</cp:revision>
  <dcterms:created xsi:type="dcterms:W3CDTF">2020-09-11T04:47:00Z</dcterms:created>
  <dcterms:modified xsi:type="dcterms:W3CDTF">2020-09-11T04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